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22AA7" w14:textId="77777777" w:rsidR="008B6D23" w:rsidRPr="00465F38" w:rsidRDefault="00465F38" w:rsidP="00BA7120">
      <w:pPr>
        <w:spacing w:after="240" w:line="240" w:lineRule="auto"/>
        <w:jc w:val="center"/>
        <w:rPr>
          <w:b/>
          <w:color w:val="23346B"/>
          <w:sz w:val="36"/>
          <w:szCs w:val="36"/>
          <w14:textFill>
            <w14:solidFill>
              <w14:srgbClr w14:val="23346B">
                <w14:lumMod w14:val="25000"/>
              </w14:srgbClr>
            </w14:solidFill>
          </w14:textFill>
        </w:rPr>
      </w:pPr>
      <w:r w:rsidRPr="00465F38">
        <w:rPr>
          <w:b/>
          <w:color w:val="23346B"/>
          <w:sz w:val="36"/>
          <w:szCs w:val="36"/>
        </w:rPr>
        <w:t>Medication Authority Form</w:t>
      </w:r>
    </w:p>
    <w:p w14:paraId="46CB49C5" w14:textId="77777777" w:rsidR="00465F38" w:rsidRPr="00B74A68" w:rsidRDefault="00465F38" w:rsidP="00FD3363">
      <w:pPr>
        <w:spacing w:after="240" w:line="240" w:lineRule="auto"/>
        <w:rPr>
          <w:color w:val="23346B"/>
          <w:sz w:val="24"/>
          <w:szCs w:val="36"/>
        </w:rPr>
      </w:pPr>
      <w:r w:rsidRPr="00B74A68">
        <w:rPr>
          <w:color w:val="23346B"/>
          <w:sz w:val="24"/>
          <w:szCs w:val="36"/>
        </w:rPr>
        <w:t>This form is updated as required to reflect details of medication to be administrated at school and should be read in association with the student’s Medical Management Plan.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292"/>
        <w:gridCol w:w="1195"/>
        <w:gridCol w:w="1091"/>
        <w:gridCol w:w="2277"/>
        <w:gridCol w:w="2497"/>
        <w:gridCol w:w="566"/>
        <w:gridCol w:w="1737"/>
        <w:gridCol w:w="2294"/>
      </w:tblGrid>
      <w:tr w:rsidR="00FD3363" w:rsidRPr="00B74A68" w14:paraId="64EE3D85" w14:textId="77777777" w:rsidTr="00FD3363">
        <w:trPr>
          <w:trHeight w:val="454"/>
        </w:trPr>
        <w:tc>
          <w:tcPr>
            <w:tcW w:w="13949" w:type="dxa"/>
            <w:gridSpan w:val="8"/>
            <w:shd w:val="clear" w:color="auto" w:fill="23346B"/>
            <w:vAlign w:val="center"/>
          </w:tcPr>
          <w:p w14:paraId="7FD9E334" w14:textId="77777777" w:rsidR="00FD3363" w:rsidRPr="00FD3363" w:rsidRDefault="00FD3363" w:rsidP="00FD3363">
            <w:pPr>
              <w:rPr>
                <w:b/>
                <w:color w:val="FFFFFF" w:themeColor="background1"/>
                <w:sz w:val="24"/>
                <w:szCs w:val="36"/>
              </w:rPr>
            </w:pPr>
            <w:r w:rsidRPr="00FD3363">
              <w:rPr>
                <w:b/>
                <w:color w:val="FFFFFF" w:themeColor="background1"/>
                <w:sz w:val="24"/>
                <w:szCs w:val="36"/>
              </w:rPr>
              <w:t>Student Details</w:t>
            </w:r>
          </w:p>
        </w:tc>
      </w:tr>
      <w:tr w:rsidR="00943BD0" w:rsidRPr="00B74A68" w14:paraId="1F9CFD7C" w14:textId="77777777" w:rsidTr="00943C0D">
        <w:trPr>
          <w:trHeight w:val="624"/>
        </w:trPr>
        <w:tc>
          <w:tcPr>
            <w:tcW w:w="3487" w:type="dxa"/>
            <w:gridSpan w:val="2"/>
            <w:vAlign w:val="center"/>
          </w:tcPr>
          <w:p w14:paraId="22BB0C6E" w14:textId="77777777" w:rsidR="00943BD0" w:rsidRPr="00D34B88" w:rsidRDefault="00943BD0" w:rsidP="00FD3363">
            <w:pPr>
              <w:rPr>
                <w:color w:val="23346B"/>
                <w:sz w:val="20"/>
                <w:szCs w:val="36"/>
              </w:rPr>
            </w:pPr>
            <w:r w:rsidRPr="00D34B88">
              <w:rPr>
                <w:color w:val="23346B"/>
                <w:sz w:val="20"/>
                <w:szCs w:val="36"/>
              </w:rPr>
              <w:t>Students name:</w:t>
            </w:r>
          </w:p>
        </w:tc>
        <w:tc>
          <w:tcPr>
            <w:tcW w:w="10462" w:type="dxa"/>
            <w:gridSpan w:val="6"/>
            <w:vAlign w:val="center"/>
          </w:tcPr>
          <w:p w14:paraId="7CD8AE20" w14:textId="77777777" w:rsidR="00943BD0" w:rsidRPr="00FD3363" w:rsidRDefault="00943BD0" w:rsidP="00FD3363">
            <w:pPr>
              <w:rPr>
                <w:color w:val="23346B"/>
                <w:szCs w:val="36"/>
              </w:rPr>
            </w:pPr>
          </w:p>
        </w:tc>
      </w:tr>
      <w:tr w:rsidR="00943BD0" w:rsidRPr="00B74A68" w14:paraId="1C7B2FE6" w14:textId="77777777" w:rsidTr="00943C0D">
        <w:trPr>
          <w:trHeight w:val="624"/>
        </w:trPr>
        <w:tc>
          <w:tcPr>
            <w:tcW w:w="3487" w:type="dxa"/>
            <w:gridSpan w:val="2"/>
            <w:vAlign w:val="center"/>
          </w:tcPr>
          <w:p w14:paraId="64B53B43" w14:textId="77777777" w:rsidR="00943BD0" w:rsidRPr="00D34B88" w:rsidRDefault="00943BD0" w:rsidP="00943BD0">
            <w:pPr>
              <w:rPr>
                <w:color w:val="23346B"/>
                <w:sz w:val="20"/>
                <w:szCs w:val="36"/>
              </w:rPr>
            </w:pPr>
            <w:r w:rsidRPr="00D34B88">
              <w:rPr>
                <w:color w:val="23346B"/>
                <w:sz w:val="20"/>
                <w:szCs w:val="36"/>
              </w:rPr>
              <w:t>Date of Birth:</w:t>
            </w:r>
          </w:p>
        </w:tc>
        <w:tc>
          <w:tcPr>
            <w:tcW w:w="3368" w:type="dxa"/>
            <w:gridSpan w:val="2"/>
            <w:vAlign w:val="center"/>
          </w:tcPr>
          <w:p w14:paraId="17AF628B" w14:textId="77777777" w:rsidR="00943BD0" w:rsidRPr="00FD3363" w:rsidRDefault="00943BD0" w:rsidP="00943BD0">
            <w:pPr>
              <w:rPr>
                <w:color w:val="23346B"/>
                <w:szCs w:val="36"/>
              </w:rPr>
            </w:pPr>
          </w:p>
        </w:tc>
        <w:tc>
          <w:tcPr>
            <w:tcW w:w="3063" w:type="dxa"/>
            <w:gridSpan w:val="2"/>
            <w:vAlign w:val="center"/>
          </w:tcPr>
          <w:p w14:paraId="3E6422DF" w14:textId="77777777" w:rsidR="00943C0D" w:rsidRDefault="00943BD0" w:rsidP="00943BD0">
            <w:pPr>
              <w:rPr>
                <w:color w:val="23346B"/>
                <w:sz w:val="20"/>
                <w:szCs w:val="36"/>
              </w:rPr>
            </w:pPr>
            <w:r w:rsidRPr="00943BD0">
              <w:rPr>
                <w:color w:val="23346B"/>
                <w:sz w:val="20"/>
                <w:szCs w:val="36"/>
              </w:rPr>
              <w:t xml:space="preserve">MedicAlert Number </w:t>
            </w:r>
          </w:p>
          <w:p w14:paraId="229A9D94" w14:textId="77777777" w:rsidR="00943BD0" w:rsidRPr="00943BD0" w:rsidRDefault="00943BD0" w:rsidP="00943BD0">
            <w:pPr>
              <w:rPr>
                <w:color w:val="23346B"/>
                <w:sz w:val="20"/>
                <w:szCs w:val="36"/>
              </w:rPr>
            </w:pPr>
            <w:r w:rsidRPr="00943BD0">
              <w:rPr>
                <w:color w:val="23346B"/>
                <w:sz w:val="20"/>
                <w:szCs w:val="36"/>
              </w:rPr>
              <w:t>(if applicable):</w:t>
            </w:r>
          </w:p>
        </w:tc>
        <w:tc>
          <w:tcPr>
            <w:tcW w:w="4031" w:type="dxa"/>
            <w:gridSpan w:val="2"/>
            <w:vAlign w:val="center"/>
          </w:tcPr>
          <w:p w14:paraId="209C0511" w14:textId="77777777" w:rsidR="00943BD0" w:rsidRPr="00FD3363" w:rsidRDefault="00943BD0" w:rsidP="00943BD0">
            <w:pPr>
              <w:rPr>
                <w:color w:val="23346B"/>
                <w:szCs w:val="36"/>
              </w:rPr>
            </w:pPr>
          </w:p>
        </w:tc>
      </w:tr>
      <w:tr w:rsidR="00943BD0" w:rsidRPr="00B74A68" w14:paraId="0134C10B" w14:textId="77777777" w:rsidTr="00943C0D">
        <w:trPr>
          <w:trHeight w:val="624"/>
        </w:trPr>
        <w:tc>
          <w:tcPr>
            <w:tcW w:w="3487" w:type="dxa"/>
            <w:gridSpan w:val="2"/>
            <w:vAlign w:val="center"/>
          </w:tcPr>
          <w:p w14:paraId="3CE95269" w14:textId="77777777" w:rsidR="00943BD0" w:rsidRPr="00D34B88" w:rsidRDefault="00943BD0" w:rsidP="00943BD0">
            <w:pPr>
              <w:rPr>
                <w:color w:val="23346B"/>
                <w:sz w:val="20"/>
                <w:szCs w:val="36"/>
              </w:rPr>
            </w:pPr>
            <w:r w:rsidRPr="00D34B88">
              <w:rPr>
                <w:color w:val="23346B"/>
                <w:sz w:val="20"/>
                <w:szCs w:val="36"/>
              </w:rPr>
              <w:t xml:space="preserve">Date for Medication </w:t>
            </w:r>
          </w:p>
          <w:p w14:paraId="5E0B6766" w14:textId="77777777" w:rsidR="00943BD0" w:rsidRPr="00D34B88" w:rsidRDefault="00943BD0" w:rsidP="00943BD0">
            <w:pPr>
              <w:rPr>
                <w:color w:val="23346B"/>
                <w:sz w:val="20"/>
                <w:szCs w:val="36"/>
              </w:rPr>
            </w:pPr>
            <w:r w:rsidRPr="00D34B88">
              <w:rPr>
                <w:color w:val="23346B"/>
                <w:sz w:val="20"/>
                <w:szCs w:val="36"/>
              </w:rPr>
              <w:t>Authority Form</w:t>
            </w:r>
            <w:r w:rsidR="00D34B88" w:rsidRPr="00D34B88">
              <w:rPr>
                <w:color w:val="23346B"/>
                <w:sz w:val="20"/>
                <w:szCs w:val="36"/>
              </w:rPr>
              <w:t>:</w:t>
            </w:r>
          </w:p>
        </w:tc>
        <w:tc>
          <w:tcPr>
            <w:tcW w:w="3368" w:type="dxa"/>
            <w:gridSpan w:val="2"/>
            <w:vAlign w:val="center"/>
          </w:tcPr>
          <w:p w14:paraId="768AAB6A" w14:textId="77777777" w:rsidR="00943BD0" w:rsidRPr="00943BD0" w:rsidRDefault="00943BD0" w:rsidP="00943BD0">
            <w:pPr>
              <w:rPr>
                <w:color w:val="23346B"/>
                <w:sz w:val="20"/>
                <w:szCs w:val="36"/>
              </w:rPr>
            </w:pPr>
          </w:p>
        </w:tc>
        <w:tc>
          <w:tcPr>
            <w:tcW w:w="3063" w:type="dxa"/>
            <w:gridSpan w:val="2"/>
            <w:vAlign w:val="center"/>
          </w:tcPr>
          <w:p w14:paraId="40DEE8E9" w14:textId="77777777" w:rsidR="00943BD0" w:rsidRPr="00943BD0" w:rsidRDefault="00943BD0" w:rsidP="00943BD0">
            <w:pPr>
              <w:rPr>
                <w:color w:val="23346B"/>
                <w:sz w:val="20"/>
                <w:szCs w:val="36"/>
              </w:rPr>
            </w:pPr>
            <w:r w:rsidRPr="00943BD0">
              <w:rPr>
                <w:color w:val="23346B"/>
                <w:sz w:val="20"/>
                <w:szCs w:val="36"/>
              </w:rPr>
              <w:t xml:space="preserve">Date of Medical </w:t>
            </w:r>
          </w:p>
          <w:p w14:paraId="4299FF99" w14:textId="77777777" w:rsidR="00943BD0" w:rsidRPr="00FD3363" w:rsidRDefault="00943BD0" w:rsidP="00943BD0">
            <w:pPr>
              <w:rPr>
                <w:color w:val="23346B"/>
                <w:szCs w:val="36"/>
              </w:rPr>
            </w:pPr>
            <w:r w:rsidRPr="00943BD0">
              <w:rPr>
                <w:color w:val="23346B"/>
                <w:sz w:val="20"/>
                <w:szCs w:val="36"/>
              </w:rPr>
              <w:t>Management Plans:</w:t>
            </w:r>
          </w:p>
        </w:tc>
        <w:tc>
          <w:tcPr>
            <w:tcW w:w="4031" w:type="dxa"/>
            <w:gridSpan w:val="2"/>
            <w:vAlign w:val="center"/>
          </w:tcPr>
          <w:p w14:paraId="28EF58F7" w14:textId="77777777" w:rsidR="00943BD0" w:rsidRPr="00FD3363" w:rsidRDefault="00943BD0" w:rsidP="00943BD0">
            <w:pPr>
              <w:rPr>
                <w:color w:val="23346B"/>
                <w:szCs w:val="36"/>
              </w:rPr>
            </w:pPr>
          </w:p>
        </w:tc>
      </w:tr>
      <w:tr w:rsidR="00943BD0" w:rsidRPr="00B74A68" w14:paraId="7AB7AB5B" w14:textId="77777777" w:rsidTr="00943C0D">
        <w:trPr>
          <w:trHeight w:val="624"/>
        </w:trPr>
        <w:tc>
          <w:tcPr>
            <w:tcW w:w="3487" w:type="dxa"/>
            <w:gridSpan w:val="2"/>
            <w:vAlign w:val="center"/>
          </w:tcPr>
          <w:p w14:paraId="5FDE7725" w14:textId="77777777" w:rsidR="00943BD0" w:rsidRPr="00943BD0" w:rsidRDefault="00943BD0" w:rsidP="00943BD0">
            <w:pPr>
              <w:rPr>
                <w:color w:val="23346B"/>
                <w:sz w:val="20"/>
                <w:szCs w:val="36"/>
              </w:rPr>
            </w:pPr>
            <w:r w:rsidRPr="00943BD0">
              <w:rPr>
                <w:color w:val="23346B"/>
                <w:sz w:val="20"/>
                <w:szCs w:val="36"/>
              </w:rPr>
              <w:t>School</w:t>
            </w:r>
            <w:r>
              <w:rPr>
                <w:color w:val="23346B"/>
                <w:sz w:val="20"/>
                <w:szCs w:val="36"/>
              </w:rPr>
              <w:t xml:space="preserve"> Name</w:t>
            </w:r>
            <w:r w:rsidR="00943C0D">
              <w:rPr>
                <w:color w:val="23346B"/>
                <w:sz w:val="20"/>
                <w:szCs w:val="36"/>
              </w:rPr>
              <w:t xml:space="preserve"> and location</w:t>
            </w:r>
            <w:r>
              <w:rPr>
                <w:color w:val="23346B"/>
                <w:sz w:val="20"/>
                <w:szCs w:val="36"/>
              </w:rPr>
              <w:t>:</w:t>
            </w:r>
          </w:p>
        </w:tc>
        <w:tc>
          <w:tcPr>
            <w:tcW w:w="10462" w:type="dxa"/>
            <w:gridSpan w:val="6"/>
            <w:vAlign w:val="center"/>
          </w:tcPr>
          <w:p w14:paraId="748DB077" w14:textId="77777777" w:rsidR="00943BD0" w:rsidRPr="00FD3363" w:rsidRDefault="00943BD0" w:rsidP="00943BD0">
            <w:pPr>
              <w:rPr>
                <w:color w:val="23346B"/>
                <w:szCs w:val="36"/>
              </w:rPr>
            </w:pPr>
          </w:p>
        </w:tc>
      </w:tr>
      <w:tr w:rsidR="00943BD0" w14:paraId="6DFD7205" w14:textId="77777777" w:rsidTr="00FD3363">
        <w:trPr>
          <w:trHeight w:val="510"/>
        </w:trPr>
        <w:tc>
          <w:tcPr>
            <w:tcW w:w="13949" w:type="dxa"/>
            <w:gridSpan w:val="8"/>
            <w:shd w:val="clear" w:color="auto" w:fill="23346B"/>
            <w:vAlign w:val="center"/>
          </w:tcPr>
          <w:p w14:paraId="7335B213" w14:textId="77777777" w:rsidR="00943BD0" w:rsidRPr="00FD3363" w:rsidRDefault="00943BD0" w:rsidP="00943BD0">
            <w:pPr>
              <w:rPr>
                <w:b/>
                <w:color w:val="FFFFFF" w:themeColor="background1"/>
                <w:sz w:val="24"/>
                <w:szCs w:val="36"/>
              </w:rPr>
            </w:pPr>
            <w:r w:rsidRPr="00FD3363">
              <w:rPr>
                <w:b/>
                <w:color w:val="FFFFFF" w:themeColor="background1"/>
                <w:sz w:val="24"/>
                <w:szCs w:val="36"/>
              </w:rPr>
              <w:t>Medication (s) to be administrated at school</w:t>
            </w:r>
          </w:p>
        </w:tc>
      </w:tr>
      <w:tr w:rsidR="00943BD0" w:rsidRPr="00FD3363" w14:paraId="6BD4A45C" w14:textId="77777777" w:rsidTr="00FD3363">
        <w:trPr>
          <w:trHeight w:val="964"/>
        </w:trPr>
        <w:tc>
          <w:tcPr>
            <w:tcW w:w="2292" w:type="dxa"/>
            <w:shd w:val="clear" w:color="auto" w:fill="85C9EF"/>
          </w:tcPr>
          <w:p w14:paraId="2F0C120B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Name of Medication</w:t>
            </w:r>
          </w:p>
        </w:tc>
        <w:tc>
          <w:tcPr>
            <w:tcW w:w="2286" w:type="dxa"/>
            <w:gridSpan w:val="2"/>
            <w:shd w:val="clear" w:color="auto" w:fill="85C9EF"/>
          </w:tcPr>
          <w:p w14:paraId="7D1CFCF2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Dosage (amount)</w:t>
            </w:r>
          </w:p>
        </w:tc>
        <w:tc>
          <w:tcPr>
            <w:tcW w:w="2277" w:type="dxa"/>
            <w:shd w:val="clear" w:color="auto" w:fill="85C9EF"/>
          </w:tcPr>
          <w:p w14:paraId="5C20BEA8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Time/s to be taken</w:t>
            </w:r>
          </w:p>
        </w:tc>
        <w:tc>
          <w:tcPr>
            <w:tcW w:w="2497" w:type="dxa"/>
            <w:shd w:val="clear" w:color="auto" w:fill="85C9EF"/>
          </w:tcPr>
          <w:p w14:paraId="6F3F1EDA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How is it to be taken? (e.g. oral/topical/injection)</w:t>
            </w:r>
          </w:p>
        </w:tc>
        <w:tc>
          <w:tcPr>
            <w:tcW w:w="2303" w:type="dxa"/>
            <w:gridSpan w:val="2"/>
            <w:shd w:val="clear" w:color="auto" w:fill="85C9EF"/>
          </w:tcPr>
          <w:p w14:paraId="638F79A5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Dates to be administrated</w:t>
            </w:r>
          </w:p>
        </w:tc>
        <w:tc>
          <w:tcPr>
            <w:tcW w:w="2294" w:type="dxa"/>
            <w:shd w:val="clear" w:color="auto" w:fill="85C9EF"/>
          </w:tcPr>
          <w:p w14:paraId="123A90E0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Supervision required</w:t>
            </w:r>
          </w:p>
        </w:tc>
      </w:tr>
      <w:tr w:rsidR="00943BD0" w14:paraId="78652114" w14:textId="77777777" w:rsidTr="003A7247">
        <w:trPr>
          <w:trHeight w:val="1247"/>
        </w:trPr>
        <w:tc>
          <w:tcPr>
            <w:tcW w:w="2292" w:type="dxa"/>
          </w:tcPr>
          <w:p w14:paraId="57B24618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286" w:type="dxa"/>
            <w:gridSpan w:val="2"/>
          </w:tcPr>
          <w:p w14:paraId="6D37FD7A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277" w:type="dxa"/>
          </w:tcPr>
          <w:p w14:paraId="18042DB4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497" w:type="dxa"/>
          </w:tcPr>
          <w:p w14:paraId="735A19F2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303" w:type="dxa"/>
            <w:gridSpan w:val="2"/>
          </w:tcPr>
          <w:p w14:paraId="62A244A9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  <w:r w:rsidRPr="003A7247">
              <w:rPr>
                <w:color w:val="1B2851" w:themeColor="accent6" w:themeShade="40"/>
                <w:sz w:val="20"/>
                <w:szCs w:val="36"/>
              </w:rPr>
              <w:t>Start:</w:t>
            </w:r>
            <w:r>
              <w:rPr>
                <w:color w:val="1B2851" w:themeColor="accent6" w:themeShade="40"/>
                <w:sz w:val="20"/>
                <w:szCs w:val="36"/>
              </w:rPr>
              <w:t xml:space="preserve">   ________________</w:t>
            </w:r>
          </w:p>
          <w:p w14:paraId="0630E908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</w:p>
          <w:p w14:paraId="1D687F05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  <w:r w:rsidRPr="003A7247">
              <w:rPr>
                <w:color w:val="1B2851" w:themeColor="accent6" w:themeShade="40"/>
                <w:sz w:val="20"/>
                <w:szCs w:val="36"/>
              </w:rPr>
              <w:t>End:</w:t>
            </w:r>
            <w:r>
              <w:rPr>
                <w:color w:val="1B2851" w:themeColor="accent6" w:themeShade="40"/>
                <w:sz w:val="20"/>
                <w:szCs w:val="36"/>
              </w:rPr>
              <w:t xml:space="preserve">    ________________</w:t>
            </w:r>
          </w:p>
          <w:p w14:paraId="4CDDB59D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</w:p>
          <w:p w14:paraId="708D16DB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  <w:r w:rsidRPr="003A7247">
              <w:rPr>
                <w:color w:val="1B2851" w:themeColor="accent6" w:themeShade="40"/>
                <w:sz w:val="20"/>
                <w:szCs w:val="36"/>
              </w:rPr>
              <w:t>Or</w:t>
            </w:r>
          </w:p>
          <w:p w14:paraId="6FB2D30E" w14:textId="77777777" w:rsidR="00943BD0" w:rsidRDefault="00F0459E" w:rsidP="00943BD0">
            <w:pPr>
              <w:rPr>
                <w:color w:val="1B2851" w:themeColor="accent6" w:themeShade="40"/>
                <w:sz w:val="24"/>
                <w:szCs w:val="36"/>
              </w:rPr>
            </w:pPr>
            <w:sdt>
              <w:sdtPr>
                <w:rPr>
                  <w:color w:val="1B2851" w:themeColor="accent6" w:themeShade="40"/>
                  <w:sz w:val="20"/>
                  <w:szCs w:val="36"/>
                </w:rPr>
                <w:id w:val="-129621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36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36"/>
              </w:rPr>
              <w:t xml:space="preserve"> Ongoing medications</w:t>
            </w:r>
          </w:p>
        </w:tc>
        <w:tc>
          <w:tcPr>
            <w:tcW w:w="2294" w:type="dxa"/>
          </w:tcPr>
          <w:p w14:paraId="3A57B7E6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1108079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 xml:space="preserve"> No student self</w:t>
            </w:r>
            <w:r w:rsidR="00943BD0">
              <w:rPr>
                <w:color w:val="1B2851" w:themeColor="accent6" w:themeShade="40"/>
                <w:sz w:val="20"/>
                <w:szCs w:val="20"/>
              </w:rPr>
              <w:t>-</w:t>
            </w:r>
            <w:r w:rsidR="00943BD0" w:rsidRPr="003A7247">
              <w:rPr>
                <w:color w:val="1B2851" w:themeColor="accent6" w:themeShade="40"/>
                <w:sz w:val="20"/>
                <w:szCs w:val="20"/>
              </w:rPr>
              <w:t xml:space="preserve"> </w:t>
            </w:r>
            <w:r w:rsidR="00943BD0">
              <w:rPr>
                <w:color w:val="1B2851" w:themeColor="accent6" w:themeShade="40"/>
                <w:sz w:val="20"/>
                <w:szCs w:val="20"/>
              </w:rPr>
              <w:t xml:space="preserve">       </w:t>
            </w:r>
            <w:r w:rsidR="00943BD0" w:rsidRPr="003A7247">
              <w:rPr>
                <w:color w:val="1B2851" w:themeColor="accent6" w:themeShade="40"/>
                <w:sz w:val="20"/>
                <w:szCs w:val="20"/>
              </w:rPr>
              <w:t>managing</w:t>
            </w:r>
          </w:p>
          <w:p w14:paraId="5236B71D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539786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 xml:space="preserve"> Yes</w:t>
            </w:r>
          </w:p>
          <w:p w14:paraId="181BB518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-515155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Remind</w:t>
            </w:r>
          </w:p>
          <w:p w14:paraId="79FF2039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1186639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Observe</w:t>
            </w:r>
          </w:p>
          <w:p w14:paraId="4B8427FD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-959727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Assist</w:t>
            </w:r>
          </w:p>
          <w:p w14:paraId="27FEE35D" w14:textId="77777777" w:rsidR="00943BD0" w:rsidRDefault="00F0459E" w:rsidP="00943BD0">
            <w:pPr>
              <w:spacing w:after="120" w:line="240" w:lineRule="auto"/>
              <w:rPr>
                <w:color w:val="1B2851" w:themeColor="accent6" w:themeShade="40"/>
                <w:sz w:val="24"/>
                <w:szCs w:val="36"/>
              </w:rPr>
            </w:pPr>
            <w:sdt>
              <w:sdtPr>
                <w:rPr>
                  <w:color w:val="1B2851" w:themeColor="accent6" w:themeShade="40"/>
                  <w:sz w:val="20"/>
                  <w:szCs w:val="36"/>
                </w:rPr>
                <w:id w:val="-785271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36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36"/>
              </w:rPr>
              <w:t>Administer</w:t>
            </w:r>
          </w:p>
        </w:tc>
      </w:tr>
      <w:tr w:rsidR="00943BD0" w14:paraId="40CEBCD0" w14:textId="77777777" w:rsidTr="00D34B88">
        <w:trPr>
          <w:trHeight w:val="964"/>
        </w:trPr>
        <w:tc>
          <w:tcPr>
            <w:tcW w:w="2292" w:type="dxa"/>
            <w:shd w:val="clear" w:color="auto" w:fill="85C9EF"/>
          </w:tcPr>
          <w:p w14:paraId="5AB2E23E" w14:textId="77777777" w:rsidR="00943BD0" w:rsidRPr="00D34B88" w:rsidRDefault="00943BD0" w:rsidP="00943BD0">
            <w:pPr>
              <w:spacing w:before="60" w:after="12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lastRenderedPageBreak/>
              <w:t>Name of Medication</w:t>
            </w:r>
          </w:p>
        </w:tc>
        <w:tc>
          <w:tcPr>
            <w:tcW w:w="2286" w:type="dxa"/>
            <w:gridSpan w:val="2"/>
            <w:shd w:val="clear" w:color="auto" w:fill="85C9EF"/>
          </w:tcPr>
          <w:p w14:paraId="1B9E469B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Dosage (amount)</w:t>
            </w:r>
          </w:p>
        </w:tc>
        <w:tc>
          <w:tcPr>
            <w:tcW w:w="2277" w:type="dxa"/>
            <w:shd w:val="clear" w:color="auto" w:fill="85C9EF"/>
          </w:tcPr>
          <w:p w14:paraId="2207793C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Time/s to be taken</w:t>
            </w:r>
          </w:p>
        </w:tc>
        <w:tc>
          <w:tcPr>
            <w:tcW w:w="2497" w:type="dxa"/>
            <w:shd w:val="clear" w:color="auto" w:fill="85C9EF"/>
          </w:tcPr>
          <w:p w14:paraId="13C2ACDF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How is it to be taken? (e.g. oral/topical/injection)</w:t>
            </w:r>
          </w:p>
        </w:tc>
        <w:tc>
          <w:tcPr>
            <w:tcW w:w="2303" w:type="dxa"/>
            <w:gridSpan w:val="2"/>
            <w:shd w:val="clear" w:color="auto" w:fill="85C9EF"/>
          </w:tcPr>
          <w:p w14:paraId="2E6E91B9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Dates to be administrated</w:t>
            </w:r>
          </w:p>
        </w:tc>
        <w:tc>
          <w:tcPr>
            <w:tcW w:w="2294" w:type="dxa"/>
            <w:shd w:val="clear" w:color="auto" w:fill="85C9EF"/>
          </w:tcPr>
          <w:p w14:paraId="62D92E36" w14:textId="77777777" w:rsidR="00943BD0" w:rsidRPr="00D34B88" w:rsidRDefault="00943BD0" w:rsidP="00943BD0">
            <w:pPr>
              <w:spacing w:before="60" w:line="240" w:lineRule="auto"/>
              <w:rPr>
                <w:sz w:val="20"/>
                <w:szCs w:val="36"/>
              </w:rPr>
            </w:pPr>
            <w:r w:rsidRPr="00D34B88">
              <w:rPr>
                <w:sz w:val="20"/>
                <w:szCs w:val="36"/>
              </w:rPr>
              <w:t>Supervision required</w:t>
            </w:r>
          </w:p>
        </w:tc>
      </w:tr>
      <w:tr w:rsidR="00943BD0" w14:paraId="0DAAA362" w14:textId="77777777" w:rsidTr="00947963">
        <w:trPr>
          <w:trHeight w:val="2381"/>
        </w:trPr>
        <w:tc>
          <w:tcPr>
            <w:tcW w:w="2292" w:type="dxa"/>
          </w:tcPr>
          <w:p w14:paraId="562E4051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286" w:type="dxa"/>
            <w:gridSpan w:val="2"/>
          </w:tcPr>
          <w:p w14:paraId="47664B93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277" w:type="dxa"/>
          </w:tcPr>
          <w:p w14:paraId="3A6E32AD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497" w:type="dxa"/>
          </w:tcPr>
          <w:p w14:paraId="309ADC62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303" w:type="dxa"/>
            <w:gridSpan w:val="2"/>
          </w:tcPr>
          <w:p w14:paraId="400564A8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  <w:r w:rsidRPr="003A7247">
              <w:rPr>
                <w:color w:val="1B2851" w:themeColor="accent6" w:themeShade="40"/>
                <w:sz w:val="20"/>
                <w:szCs w:val="36"/>
              </w:rPr>
              <w:t>Start:</w:t>
            </w:r>
            <w:r>
              <w:rPr>
                <w:color w:val="1B2851" w:themeColor="accent6" w:themeShade="40"/>
                <w:sz w:val="20"/>
                <w:szCs w:val="36"/>
              </w:rPr>
              <w:t xml:space="preserve"> ________________</w:t>
            </w:r>
          </w:p>
          <w:p w14:paraId="29F35EB1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</w:p>
          <w:p w14:paraId="78848816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  <w:r w:rsidRPr="003A7247">
              <w:rPr>
                <w:color w:val="1B2851" w:themeColor="accent6" w:themeShade="40"/>
                <w:sz w:val="20"/>
                <w:szCs w:val="36"/>
              </w:rPr>
              <w:t>End:</w:t>
            </w:r>
            <w:r>
              <w:rPr>
                <w:color w:val="1B2851" w:themeColor="accent6" w:themeShade="40"/>
                <w:sz w:val="20"/>
                <w:szCs w:val="36"/>
              </w:rPr>
              <w:t xml:space="preserve"> ________________</w:t>
            </w:r>
          </w:p>
          <w:p w14:paraId="0F65A164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</w:p>
          <w:p w14:paraId="48ED344C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  <w:r w:rsidRPr="003A7247">
              <w:rPr>
                <w:color w:val="1B2851" w:themeColor="accent6" w:themeShade="40"/>
                <w:sz w:val="20"/>
                <w:szCs w:val="36"/>
              </w:rPr>
              <w:t>Or</w:t>
            </w:r>
          </w:p>
          <w:p w14:paraId="4EFC1F93" w14:textId="77777777" w:rsidR="00943BD0" w:rsidRDefault="00F0459E" w:rsidP="00943BD0">
            <w:pPr>
              <w:rPr>
                <w:color w:val="1B2851" w:themeColor="accent6" w:themeShade="40"/>
                <w:sz w:val="24"/>
                <w:szCs w:val="36"/>
              </w:rPr>
            </w:pPr>
            <w:sdt>
              <w:sdtPr>
                <w:rPr>
                  <w:color w:val="1B2851" w:themeColor="accent6" w:themeShade="40"/>
                  <w:sz w:val="20"/>
                  <w:szCs w:val="36"/>
                </w:rPr>
                <w:id w:val="-20474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36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36"/>
              </w:rPr>
              <w:t xml:space="preserve"> Ongoing medications</w:t>
            </w:r>
          </w:p>
        </w:tc>
        <w:tc>
          <w:tcPr>
            <w:tcW w:w="2294" w:type="dxa"/>
          </w:tcPr>
          <w:p w14:paraId="39542DAF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-1890335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No student self</w:t>
            </w:r>
            <w:r w:rsidR="00943BD0">
              <w:rPr>
                <w:color w:val="1B2851" w:themeColor="accent6" w:themeShade="40"/>
                <w:sz w:val="20"/>
                <w:szCs w:val="20"/>
              </w:rPr>
              <w:t>-</w:t>
            </w:r>
            <w:r w:rsidR="00943BD0" w:rsidRPr="003A7247">
              <w:rPr>
                <w:color w:val="1B2851" w:themeColor="accent6" w:themeShade="40"/>
                <w:sz w:val="20"/>
                <w:szCs w:val="20"/>
              </w:rPr>
              <w:t xml:space="preserve"> managing</w:t>
            </w:r>
          </w:p>
          <w:p w14:paraId="6D695FE6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20"/>
              </w:rPr>
            </w:pPr>
          </w:p>
          <w:p w14:paraId="7E90E5C6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-71055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Yes</w:t>
            </w:r>
          </w:p>
          <w:p w14:paraId="17CBDA70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9544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 xml:space="preserve"> Remind</w:t>
            </w:r>
          </w:p>
          <w:p w14:paraId="0287B7C2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1064218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 xml:space="preserve"> Observe</w:t>
            </w:r>
          </w:p>
          <w:p w14:paraId="2BA14261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-117679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Assist</w:t>
            </w:r>
          </w:p>
          <w:p w14:paraId="647C3FDB" w14:textId="77777777" w:rsidR="00943BD0" w:rsidRDefault="00F0459E" w:rsidP="00943BD0">
            <w:pPr>
              <w:rPr>
                <w:color w:val="1B2851" w:themeColor="accent6" w:themeShade="40"/>
                <w:sz w:val="24"/>
                <w:szCs w:val="36"/>
              </w:rPr>
            </w:pPr>
            <w:sdt>
              <w:sdtPr>
                <w:rPr>
                  <w:color w:val="1B2851" w:themeColor="accent6" w:themeShade="40"/>
                  <w:sz w:val="20"/>
                  <w:szCs w:val="36"/>
                </w:rPr>
                <w:id w:val="184318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36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36"/>
              </w:rPr>
              <w:t>Administer</w:t>
            </w:r>
          </w:p>
        </w:tc>
      </w:tr>
      <w:tr w:rsidR="00943BD0" w14:paraId="7A8103AB" w14:textId="77777777" w:rsidTr="00947963">
        <w:trPr>
          <w:trHeight w:val="2381"/>
        </w:trPr>
        <w:tc>
          <w:tcPr>
            <w:tcW w:w="2292" w:type="dxa"/>
          </w:tcPr>
          <w:p w14:paraId="664A8C83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286" w:type="dxa"/>
            <w:gridSpan w:val="2"/>
          </w:tcPr>
          <w:p w14:paraId="54FD7A58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277" w:type="dxa"/>
          </w:tcPr>
          <w:p w14:paraId="1B4B6C5F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497" w:type="dxa"/>
          </w:tcPr>
          <w:p w14:paraId="3789294A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  <w:tc>
          <w:tcPr>
            <w:tcW w:w="2303" w:type="dxa"/>
            <w:gridSpan w:val="2"/>
          </w:tcPr>
          <w:p w14:paraId="2401DF3D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  <w:r w:rsidRPr="003A7247">
              <w:rPr>
                <w:color w:val="1B2851" w:themeColor="accent6" w:themeShade="40"/>
                <w:sz w:val="20"/>
                <w:szCs w:val="36"/>
              </w:rPr>
              <w:t>Start:</w:t>
            </w:r>
            <w:r>
              <w:rPr>
                <w:color w:val="1B2851" w:themeColor="accent6" w:themeShade="40"/>
                <w:sz w:val="20"/>
                <w:szCs w:val="36"/>
              </w:rPr>
              <w:t xml:space="preserve"> ________________</w:t>
            </w:r>
          </w:p>
          <w:p w14:paraId="76DDFB74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</w:p>
          <w:p w14:paraId="3D04783E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  <w:r w:rsidRPr="003A7247">
              <w:rPr>
                <w:color w:val="1B2851" w:themeColor="accent6" w:themeShade="40"/>
                <w:sz w:val="20"/>
                <w:szCs w:val="36"/>
              </w:rPr>
              <w:t>End:</w:t>
            </w:r>
            <w:r>
              <w:rPr>
                <w:color w:val="1B2851" w:themeColor="accent6" w:themeShade="40"/>
                <w:sz w:val="20"/>
                <w:szCs w:val="36"/>
              </w:rPr>
              <w:t xml:space="preserve"> ________________</w:t>
            </w:r>
          </w:p>
          <w:p w14:paraId="6F85B9F6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</w:p>
          <w:p w14:paraId="783C1198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36"/>
              </w:rPr>
            </w:pPr>
            <w:r w:rsidRPr="003A7247">
              <w:rPr>
                <w:color w:val="1B2851" w:themeColor="accent6" w:themeShade="40"/>
                <w:sz w:val="20"/>
                <w:szCs w:val="36"/>
              </w:rPr>
              <w:t>Or</w:t>
            </w:r>
          </w:p>
          <w:p w14:paraId="337BDE8B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36"/>
              </w:rPr>
            </w:pPr>
            <w:sdt>
              <w:sdtPr>
                <w:rPr>
                  <w:color w:val="1B2851" w:themeColor="accent6" w:themeShade="40"/>
                  <w:sz w:val="20"/>
                  <w:szCs w:val="36"/>
                </w:rPr>
                <w:id w:val="-174540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36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36"/>
              </w:rPr>
              <w:t xml:space="preserve"> Ongoing medications</w:t>
            </w:r>
          </w:p>
        </w:tc>
        <w:tc>
          <w:tcPr>
            <w:tcW w:w="2294" w:type="dxa"/>
          </w:tcPr>
          <w:p w14:paraId="32154ABF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-1293206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No student self</w:t>
            </w:r>
            <w:r w:rsidR="00943BD0">
              <w:rPr>
                <w:color w:val="1B2851" w:themeColor="accent6" w:themeShade="40"/>
                <w:sz w:val="20"/>
                <w:szCs w:val="20"/>
              </w:rPr>
              <w:t>-</w:t>
            </w:r>
            <w:r w:rsidR="00943BD0" w:rsidRPr="003A7247">
              <w:rPr>
                <w:color w:val="1B2851" w:themeColor="accent6" w:themeShade="40"/>
                <w:sz w:val="20"/>
                <w:szCs w:val="20"/>
              </w:rPr>
              <w:t xml:space="preserve"> managing</w:t>
            </w:r>
          </w:p>
          <w:p w14:paraId="75E14977" w14:textId="77777777" w:rsidR="00943BD0" w:rsidRPr="003A7247" w:rsidRDefault="00943BD0" w:rsidP="00943BD0">
            <w:pPr>
              <w:rPr>
                <w:color w:val="1B2851" w:themeColor="accent6" w:themeShade="40"/>
                <w:sz w:val="20"/>
                <w:szCs w:val="20"/>
              </w:rPr>
            </w:pPr>
          </w:p>
          <w:p w14:paraId="5ECC5064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-566879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Yes</w:t>
            </w:r>
          </w:p>
          <w:p w14:paraId="5F34F766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51335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Remind</w:t>
            </w:r>
          </w:p>
          <w:p w14:paraId="0E03F38D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1082342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Observe</w:t>
            </w:r>
          </w:p>
          <w:p w14:paraId="48A3267D" w14:textId="77777777" w:rsidR="00943BD0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20"/>
                </w:rPr>
                <w:id w:val="1815680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20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20"/>
              </w:rPr>
              <w:t>Assist</w:t>
            </w:r>
          </w:p>
          <w:p w14:paraId="36086114" w14:textId="77777777" w:rsidR="00943BD0" w:rsidRPr="003A7247" w:rsidRDefault="00F0459E" w:rsidP="00943BD0">
            <w:pPr>
              <w:rPr>
                <w:color w:val="1B2851" w:themeColor="accent6" w:themeShade="40"/>
                <w:sz w:val="20"/>
                <w:szCs w:val="20"/>
              </w:rPr>
            </w:pPr>
            <w:sdt>
              <w:sdtPr>
                <w:rPr>
                  <w:color w:val="1B2851" w:themeColor="accent6" w:themeShade="40"/>
                  <w:sz w:val="20"/>
                  <w:szCs w:val="36"/>
                </w:rPr>
                <w:id w:val="161000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BD0">
                  <w:rPr>
                    <w:rFonts w:ascii="MS Gothic" w:eastAsia="MS Gothic" w:hAnsi="MS Gothic" w:hint="eastAsia"/>
                    <w:color w:val="1B2851" w:themeColor="accent6" w:themeShade="40"/>
                    <w:sz w:val="20"/>
                    <w:szCs w:val="36"/>
                  </w:rPr>
                  <w:t>☐</w:t>
                </w:r>
              </w:sdtContent>
            </w:sdt>
            <w:r w:rsidR="00943BD0" w:rsidRPr="003A7247">
              <w:rPr>
                <w:color w:val="1B2851" w:themeColor="accent6" w:themeShade="40"/>
                <w:sz w:val="20"/>
                <w:szCs w:val="36"/>
              </w:rPr>
              <w:t>Administer</w:t>
            </w:r>
          </w:p>
        </w:tc>
      </w:tr>
      <w:tr w:rsidR="00943BD0" w:rsidRPr="00FD3363" w14:paraId="5FFC15F8" w14:textId="77777777" w:rsidTr="001D7E0F">
        <w:trPr>
          <w:trHeight w:val="623"/>
        </w:trPr>
        <w:tc>
          <w:tcPr>
            <w:tcW w:w="13949" w:type="dxa"/>
            <w:gridSpan w:val="8"/>
            <w:tcBorders>
              <w:bottom w:val="single" w:sz="4" w:space="0" w:color="auto"/>
            </w:tcBorders>
            <w:shd w:val="clear" w:color="auto" w:fill="23346B"/>
            <w:vAlign w:val="center"/>
          </w:tcPr>
          <w:p w14:paraId="4276BB4B" w14:textId="77777777" w:rsidR="00943BD0" w:rsidRPr="00FD3363" w:rsidRDefault="00943BD0" w:rsidP="00943BD0">
            <w:pPr>
              <w:spacing w:before="120" w:after="120" w:line="240" w:lineRule="auto"/>
              <w:rPr>
                <w:color w:val="FFFFFF" w:themeColor="background1"/>
                <w:sz w:val="24"/>
                <w:szCs w:val="36"/>
              </w:rPr>
            </w:pPr>
            <w:r w:rsidRPr="00FD3363">
              <w:rPr>
                <w:b/>
                <w:color w:val="FFFFFF" w:themeColor="background1"/>
                <w:sz w:val="24"/>
                <w:szCs w:val="36"/>
              </w:rPr>
              <w:t>Medication taken to/stored at the school</w:t>
            </w:r>
          </w:p>
        </w:tc>
      </w:tr>
      <w:tr w:rsidR="00943BD0" w14:paraId="3E7A7AE3" w14:textId="77777777" w:rsidTr="00D34B88">
        <w:trPr>
          <w:trHeight w:val="2608"/>
        </w:trPr>
        <w:tc>
          <w:tcPr>
            <w:tcW w:w="13949" w:type="dxa"/>
            <w:gridSpan w:val="8"/>
            <w:tcBorders>
              <w:top w:val="single" w:sz="4" w:space="0" w:color="auto"/>
            </w:tcBorders>
          </w:tcPr>
          <w:p w14:paraId="64E3B03F" w14:textId="77777777" w:rsidR="00943BD0" w:rsidRDefault="00943BD0" w:rsidP="00943BD0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Indicate if there are any specific storage instructions for any medication.</w:t>
            </w:r>
          </w:p>
          <w:p w14:paraId="0DED42F9" w14:textId="77777777" w:rsidR="00943BD0" w:rsidRDefault="00943BD0" w:rsidP="00943BD0">
            <w:pPr>
              <w:rPr>
                <w:color w:val="23346B"/>
                <w:szCs w:val="36"/>
              </w:rPr>
            </w:pPr>
            <w:r w:rsidRPr="00B74A68">
              <w:rPr>
                <w:i/>
                <w:color w:val="23346B"/>
                <w:sz w:val="20"/>
                <w:szCs w:val="36"/>
              </w:rPr>
              <w:t>Ensure that medication taken to the school is in its original package with original labels.  Please note School staff will seek emergency medical assistance if concerned about a student’s condition following medication.</w:t>
            </w:r>
          </w:p>
          <w:p w14:paraId="622EF504" w14:textId="77777777" w:rsidR="00943BD0" w:rsidRDefault="00943BD0" w:rsidP="00943BD0">
            <w:pPr>
              <w:rPr>
                <w:color w:val="1B2851" w:themeColor="accent6" w:themeShade="40"/>
                <w:sz w:val="24"/>
                <w:szCs w:val="36"/>
              </w:rPr>
            </w:pPr>
          </w:p>
        </w:tc>
      </w:tr>
      <w:tr w:rsidR="00943BD0" w14:paraId="6EFEA123" w14:textId="77777777" w:rsidTr="001D7E0F">
        <w:trPr>
          <w:trHeight w:val="454"/>
        </w:trPr>
        <w:tc>
          <w:tcPr>
            <w:tcW w:w="13949" w:type="dxa"/>
            <w:gridSpan w:val="8"/>
            <w:shd w:val="clear" w:color="auto" w:fill="23346B"/>
            <w:vAlign w:val="center"/>
          </w:tcPr>
          <w:p w14:paraId="7BC92789" w14:textId="77777777" w:rsidR="00943BD0" w:rsidRDefault="00943BD0" w:rsidP="00943BD0">
            <w:r w:rsidRPr="009173EC">
              <w:rPr>
                <w:b/>
                <w:color w:val="FFFFFF" w:themeColor="background1"/>
                <w:sz w:val="24"/>
                <w:szCs w:val="36"/>
              </w:rPr>
              <w:lastRenderedPageBreak/>
              <w:t>Medication taken to/stored at the school</w:t>
            </w:r>
          </w:p>
        </w:tc>
      </w:tr>
      <w:tr w:rsidR="00943BD0" w14:paraId="65445558" w14:textId="77777777" w:rsidTr="001D7E0F">
        <w:trPr>
          <w:trHeight w:val="1871"/>
        </w:trPr>
        <w:tc>
          <w:tcPr>
            <w:tcW w:w="13949" w:type="dxa"/>
            <w:gridSpan w:val="8"/>
          </w:tcPr>
          <w:p w14:paraId="3978AAFC" w14:textId="77777777" w:rsidR="00943BD0" w:rsidRDefault="00943BD0" w:rsidP="00943BD0">
            <w:pPr>
              <w:rPr>
                <w:color w:val="1B2851" w:themeColor="accent6" w:themeShade="40"/>
                <w:szCs w:val="36"/>
              </w:rPr>
            </w:pPr>
            <w:r w:rsidRPr="00B74A68">
              <w:rPr>
                <w:color w:val="23346B"/>
                <w:szCs w:val="36"/>
              </w:rPr>
              <w:t>Please outline the reasons the administration of medication is required.  This should be supported by a Medical Management Plan for ongoing medical conditions or letter from the child’s treating health practitioner.</w:t>
            </w:r>
          </w:p>
        </w:tc>
      </w:tr>
      <w:tr w:rsidR="00943BD0" w:rsidRPr="001D7E0F" w14:paraId="33F11B42" w14:textId="77777777" w:rsidTr="001D7E0F">
        <w:tblPrEx>
          <w:shd w:val="clear" w:color="auto" w:fill="23346B"/>
        </w:tblPrEx>
        <w:trPr>
          <w:trHeight w:val="454"/>
        </w:trPr>
        <w:tc>
          <w:tcPr>
            <w:tcW w:w="13949" w:type="dxa"/>
            <w:gridSpan w:val="8"/>
            <w:shd w:val="clear" w:color="auto" w:fill="23346B"/>
          </w:tcPr>
          <w:p w14:paraId="098AFBF8" w14:textId="77777777" w:rsidR="00943BD0" w:rsidRPr="001D7E0F" w:rsidRDefault="00943BD0" w:rsidP="00943BD0">
            <w:pPr>
              <w:spacing w:before="120" w:after="120" w:line="240" w:lineRule="auto"/>
              <w:rPr>
                <w:b/>
                <w:color w:val="FFFFFF" w:themeColor="background1"/>
                <w:sz w:val="24"/>
                <w:szCs w:val="36"/>
              </w:rPr>
            </w:pPr>
            <w:r w:rsidRPr="001D7E0F">
              <w:rPr>
                <w:b/>
                <w:color w:val="FFFFFF" w:themeColor="background1"/>
                <w:sz w:val="24"/>
                <w:szCs w:val="36"/>
              </w:rPr>
              <w:t>Privacy Statement</w:t>
            </w:r>
          </w:p>
        </w:tc>
      </w:tr>
    </w:tbl>
    <w:p w14:paraId="43AF755D" w14:textId="54E79580" w:rsidR="00220B68" w:rsidRPr="001D7E0F" w:rsidRDefault="00220B68" w:rsidP="001D7E0F">
      <w:pPr>
        <w:spacing w:line="240" w:lineRule="auto"/>
        <w:rPr>
          <w:color w:val="23346B"/>
          <w:sz w:val="20"/>
          <w:szCs w:val="36"/>
        </w:rPr>
      </w:pPr>
      <w:r w:rsidRPr="001D7E0F">
        <w:rPr>
          <w:color w:val="23346B"/>
          <w:sz w:val="20"/>
          <w:szCs w:val="36"/>
        </w:rPr>
        <w:t xml:space="preserve">We collect personal and health information to plan for and support the health care needs of our students.  Information collected will be used and disclosed in accordance with </w:t>
      </w:r>
      <w:r w:rsidR="00F0459E">
        <w:rPr>
          <w:color w:val="23346B"/>
          <w:sz w:val="20"/>
          <w:szCs w:val="36"/>
        </w:rPr>
        <w:t>St James Primary School</w:t>
      </w:r>
      <w:r w:rsidRPr="001D7E0F">
        <w:rPr>
          <w:color w:val="23346B"/>
          <w:sz w:val="20"/>
          <w:szCs w:val="36"/>
        </w:rPr>
        <w:t xml:space="preserve"> published Privacy Policy.</w:t>
      </w:r>
    </w:p>
    <w:tbl>
      <w:tblPr>
        <w:tblStyle w:val="TableGrid"/>
        <w:tblW w:w="1396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shd w:val="clear" w:color="auto" w:fill="23346B"/>
        <w:tblLook w:val="04A0" w:firstRow="1" w:lastRow="0" w:firstColumn="1" w:lastColumn="0" w:noHBand="0" w:noVBand="1"/>
      </w:tblPr>
      <w:tblGrid>
        <w:gridCol w:w="3305"/>
        <w:gridCol w:w="3674"/>
        <w:gridCol w:w="3309"/>
        <w:gridCol w:w="3661"/>
        <w:gridCol w:w="11"/>
      </w:tblGrid>
      <w:tr w:rsidR="001D7E0F" w:rsidRPr="001D7E0F" w14:paraId="6677F231" w14:textId="77777777" w:rsidTr="001D7E0F">
        <w:trPr>
          <w:gridAfter w:val="1"/>
          <w:wAfter w:w="11" w:type="dxa"/>
          <w:trHeight w:val="454"/>
        </w:trPr>
        <w:tc>
          <w:tcPr>
            <w:tcW w:w="13949" w:type="dxa"/>
            <w:gridSpan w:val="4"/>
            <w:shd w:val="clear" w:color="auto" w:fill="23346B"/>
          </w:tcPr>
          <w:p w14:paraId="3D364814" w14:textId="77777777" w:rsidR="001D7E0F" w:rsidRPr="001D7E0F" w:rsidRDefault="001D7E0F" w:rsidP="001D7E0F">
            <w:pPr>
              <w:spacing w:before="120" w:after="120" w:line="240" w:lineRule="auto"/>
              <w:rPr>
                <w:color w:val="FFFFFF" w:themeColor="background1"/>
                <w:szCs w:val="36"/>
              </w:rPr>
            </w:pPr>
            <w:r w:rsidRPr="001D7E0F">
              <w:rPr>
                <w:b/>
                <w:color w:val="FFFFFF" w:themeColor="background1"/>
                <w:sz w:val="24"/>
                <w:szCs w:val="36"/>
              </w:rPr>
              <w:t>Authorisation to administration medication in accordance with this form</w:t>
            </w:r>
          </w:p>
        </w:tc>
      </w:tr>
      <w:tr w:rsidR="001D7E0F" w:rsidRPr="001D7E0F" w14:paraId="044709D6" w14:textId="77777777" w:rsidTr="001D7E0F">
        <w:trPr>
          <w:gridAfter w:val="1"/>
          <w:wAfter w:w="11" w:type="dxa"/>
          <w:trHeight w:val="454"/>
        </w:trPr>
        <w:tc>
          <w:tcPr>
            <w:tcW w:w="13949" w:type="dxa"/>
            <w:gridSpan w:val="4"/>
            <w:shd w:val="clear" w:color="auto" w:fill="auto"/>
          </w:tcPr>
          <w:p w14:paraId="22933438" w14:textId="77777777" w:rsidR="001D7E0F" w:rsidRPr="001D7E0F" w:rsidRDefault="001D7E0F" w:rsidP="001D7E0F">
            <w:pPr>
              <w:spacing w:before="120" w:after="120" w:line="240" w:lineRule="auto"/>
              <w:rPr>
                <w:b/>
                <w:color w:val="23346B"/>
                <w:sz w:val="24"/>
                <w:szCs w:val="36"/>
              </w:rPr>
            </w:pPr>
            <w:r w:rsidRPr="00EA0EBC">
              <w:rPr>
                <w:color w:val="23346B"/>
                <w:szCs w:val="36"/>
              </w:rPr>
              <w:t>Name of authorised parent/guardian/carer:</w:t>
            </w:r>
          </w:p>
        </w:tc>
      </w:tr>
      <w:tr w:rsidR="00BA7120" w:rsidRPr="00B74A68" w14:paraId="51702DEC" w14:textId="77777777" w:rsidTr="001D7E0F">
        <w:tblPrEx>
          <w:shd w:val="clear" w:color="auto" w:fill="auto"/>
        </w:tblPrEx>
        <w:trPr>
          <w:trHeight w:val="454"/>
        </w:trPr>
        <w:tc>
          <w:tcPr>
            <w:tcW w:w="3305" w:type="dxa"/>
            <w:vAlign w:val="center"/>
          </w:tcPr>
          <w:p w14:paraId="345100C7" w14:textId="77777777" w:rsidR="003A7247" w:rsidRPr="00EA0EBC" w:rsidRDefault="003A7247" w:rsidP="00EA0EBC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Parent/Guardian/Carer Name:</w:t>
            </w:r>
          </w:p>
        </w:tc>
        <w:tc>
          <w:tcPr>
            <w:tcW w:w="3674" w:type="dxa"/>
            <w:vAlign w:val="center"/>
          </w:tcPr>
          <w:p w14:paraId="2297A850" w14:textId="77777777" w:rsidR="003A7247" w:rsidRPr="00EA0EBC" w:rsidRDefault="003A7247" w:rsidP="001376E8">
            <w:pPr>
              <w:rPr>
                <w:color w:val="23346B"/>
                <w:szCs w:val="36"/>
              </w:rPr>
            </w:pPr>
          </w:p>
        </w:tc>
        <w:tc>
          <w:tcPr>
            <w:tcW w:w="3309" w:type="dxa"/>
            <w:vAlign w:val="center"/>
          </w:tcPr>
          <w:p w14:paraId="2F20CC9F" w14:textId="77777777" w:rsidR="003A7247" w:rsidRPr="00EA0EBC" w:rsidRDefault="003A7247" w:rsidP="00EA0EBC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Parent/Guardian/Carer Name</w:t>
            </w:r>
            <w:r w:rsidR="00BA7120">
              <w:rPr>
                <w:color w:val="23346B"/>
                <w:szCs w:val="36"/>
              </w:rPr>
              <w:t>:</w:t>
            </w:r>
          </w:p>
        </w:tc>
        <w:tc>
          <w:tcPr>
            <w:tcW w:w="3672" w:type="dxa"/>
            <w:gridSpan w:val="2"/>
            <w:vAlign w:val="center"/>
          </w:tcPr>
          <w:p w14:paraId="1856B526" w14:textId="77777777" w:rsidR="003A7247" w:rsidRPr="00EA0EBC" w:rsidRDefault="003A7247" w:rsidP="001376E8">
            <w:pPr>
              <w:rPr>
                <w:color w:val="23346B"/>
                <w:szCs w:val="36"/>
              </w:rPr>
            </w:pPr>
          </w:p>
        </w:tc>
      </w:tr>
      <w:tr w:rsidR="00BA7120" w:rsidRPr="00B74A68" w14:paraId="4400ADDC" w14:textId="77777777" w:rsidTr="001D7E0F">
        <w:tblPrEx>
          <w:shd w:val="clear" w:color="auto" w:fill="auto"/>
        </w:tblPrEx>
        <w:trPr>
          <w:trHeight w:val="454"/>
        </w:trPr>
        <w:tc>
          <w:tcPr>
            <w:tcW w:w="3305" w:type="dxa"/>
            <w:vAlign w:val="center"/>
          </w:tcPr>
          <w:p w14:paraId="579E9CA3" w14:textId="77777777" w:rsidR="003A7247" w:rsidRPr="00EA0EBC" w:rsidRDefault="003A7247" w:rsidP="00EA0EBC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Signature:</w:t>
            </w:r>
          </w:p>
        </w:tc>
        <w:tc>
          <w:tcPr>
            <w:tcW w:w="3674" w:type="dxa"/>
            <w:vAlign w:val="center"/>
          </w:tcPr>
          <w:p w14:paraId="7AEBF440" w14:textId="77777777" w:rsidR="003A7247" w:rsidRPr="00EA0EBC" w:rsidRDefault="003A7247" w:rsidP="001F3076">
            <w:pPr>
              <w:rPr>
                <w:color w:val="23346B"/>
                <w:szCs w:val="36"/>
              </w:rPr>
            </w:pPr>
          </w:p>
        </w:tc>
        <w:tc>
          <w:tcPr>
            <w:tcW w:w="3309" w:type="dxa"/>
            <w:vAlign w:val="center"/>
          </w:tcPr>
          <w:p w14:paraId="49062FB0" w14:textId="77777777" w:rsidR="003A7247" w:rsidRPr="00EA0EBC" w:rsidRDefault="003A7247" w:rsidP="00EA0EBC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Signature:</w:t>
            </w:r>
          </w:p>
        </w:tc>
        <w:tc>
          <w:tcPr>
            <w:tcW w:w="3672" w:type="dxa"/>
            <w:gridSpan w:val="2"/>
          </w:tcPr>
          <w:p w14:paraId="0D605745" w14:textId="77777777" w:rsidR="003A7247" w:rsidRPr="00EA0EBC" w:rsidRDefault="003A7247" w:rsidP="00465F38">
            <w:pPr>
              <w:rPr>
                <w:color w:val="23346B"/>
                <w:szCs w:val="36"/>
              </w:rPr>
            </w:pPr>
          </w:p>
        </w:tc>
      </w:tr>
      <w:tr w:rsidR="00BA7120" w:rsidRPr="00B74A68" w14:paraId="7F584D4D" w14:textId="77777777" w:rsidTr="001D7E0F">
        <w:tblPrEx>
          <w:shd w:val="clear" w:color="auto" w:fill="auto"/>
        </w:tblPrEx>
        <w:trPr>
          <w:trHeight w:val="454"/>
        </w:trPr>
        <w:tc>
          <w:tcPr>
            <w:tcW w:w="3305" w:type="dxa"/>
            <w:vAlign w:val="center"/>
          </w:tcPr>
          <w:p w14:paraId="691AA8D0" w14:textId="77777777" w:rsidR="003A7247" w:rsidRPr="00EA0EBC" w:rsidRDefault="003A7247" w:rsidP="00EA0EBC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Date:</w:t>
            </w:r>
          </w:p>
        </w:tc>
        <w:tc>
          <w:tcPr>
            <w:tcW w:w="3674" w:type="dxa"/>
          </w:tcPr>
          <w:p w14:paraId="3ECB0FE0" w14:textId="77777777" w:rsidR="003A7247" w:rsidRPr="00EA0EBC" w:rsidRDefault="003A7247" w:rsidP="00465F38">
            <w:pPr>
              <w:rPr>
                <w:color w:val="23346B"/>
                <w:szCs w:val="36"/>
              </w:rPr>
            </w:pPr>
          </w:p>
        </w:tc>
        <w:tc>
          <w:tcPr>
            <w:tcW w:w="3309" w:type="dxa"/>
            <w:vAlign w:val="center"/>
          </w:tcPr>
          <w:p w14:paraId="0F2CD5D3" w14:textId="77777777" w:rsidR="003A7247" w:rsidRPr="00EA0EBC" w:rsidRDefault="003A7247" w:rsidP="00EA0EBC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Date:</w:t>
            </w:r>
          </w:p>
        </w:tc>
        <w:tc>
          <w:tcPr>
            <w:tcW w:w="3672" w:type="dxa"/>
            <w:gridSpan w:val="2"/>
          </w:tcPr>
          <w:p w14:paraId="4613C423" w14:textId="77777777" w:rsidR="003A7247" w:rsidRPr="00EA0EBC" w:rsidRDefault="003A7247" w:rsidP="00465F38">
            <w:pPr>
              <w:rPr>
                <w:color w:val="23346B"/>
                <w:szCs w:val="36"/>
              </w:rPr>
            </w:pPr>
          </w:p>
        </w:tc>
      </w:tr>
      <w:tr w:rsidR="00943BD0" w:rsidRPr="00B74A68" w14:paraId="30BACC7A" w14:textId="77777777" w:rsidTr="00D46145">
        <w:tblPrEx>
          <w:shd w:val="clear" w:color="auto" w:fill="auto"/>
        </w:tblPrEx>
        <w:trPr>
          <w:trHeight w:val="454"/>
        </w:trPr>
        <w:tc>
          <w:tcPr>
            <w:tcW w:w="3305" w:type="dxa"/>
          </w:tcPr>
          <w:p w14:paraId="799A73F6" w14:textId="77777777" w:rsidR="00943BD0" w:rsidRPr="00EA0EBC" w:rsidRDefault="00943BD0" w:rsidP="00465F38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Health practitioner name:</w:t>
            </w:r>
          </w:p>
        </w:tc>
        <w:tc>
          <w:tcPr>
            <w:tcW w:w="10655" w:type="dxa"/>
            <w:gridSpan w:val="4"/>
          </w:tcPr>
          <w:p w14:paraId="355FA146" w14:textId="77777777" w:rsidR="00943BD0" w:rsidRPr="00EA0EBC" w:rsidRDefault="00943BD0" w:rsidP="00465F38">
            <w:pPr>
              <w:rPr>
                <w:color w:val="23346B"/>
                <w:szCs w:val="36"/>
              </w:rPr>
            </w:pPr>
          </w:p>
        </w:tc>
      </w:tr>
      <w:tr w:rsidR="00943BD0" w:rsidRPr="00B74A68" w14:paraId="1987B3DD" w14:textId="77777777" w:rsidTr="002430B0">
        <w:tblPrEx>
          <w:shd w:val="clear" w:color="auto" w:fill="auto"/>
        </w:tblPrEx>
        <w:trPr>
          <w:trHeight w:val="454"/>
        </w:trPr>
        <w:tc>
          <w:tcPr>
            <w:tcW w:w="3305" w:type="dxa"/>
          </w:tcPr>
          <w:p w14:paraId="09433A31" w14:textId="77777777" w:rsidR="00943BD0" w:rsidRPr="00EA0EBC" w:rsidRDefault="00943BD0" w:rsidP="00465F38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Practice names:</w:t>
            </w:r>
          </w:p>
        </w:tc>
        <w:tc>
          <w:tcPr>
            <w:tcW w:w="10655" w:type="dxa"/>
            <w:gridSpan w:val="4"/>
          </w:tcPr>
          <w:p w14:paraId="731C236B" w14:textId="77777777" w:rsidR="00943BD0" w:rsidRPr="00EA0EBC" w:rsidRDefault="00943BD0" w:rsidP="00465F38">
            <w:pPr>
              <w:rPr>
                <w:color w:val="23346B"/>
                <w:szCs w:val="36"/>
              </w:rPr>
            </w:pPr>
          </w:p>
        </w:tc>
      </w:tr>
      <w:tr w:rsidR="00D34B88" w:rsidRPr="00B74A68" w14:paraId="7DF4C2EB" w14:textId="77777777" w:rsidTr="00C164E9">
        <w:tblPrEx>
          <w:shd w:val="clear" w:color="auto" w:fill="auto"/>
        </w:tblPrEx>
        <w:trPr>
          <w:trHeight w:val="454"/>
        </w:trPr>
        <w:tc>
          <w:tcPr>
            <w:tcW w:w="3305" w:type="dxa"/>
          </w:tcPr>
          <w:p w14:paraId="060BDFA8" w14:textId="77777777" w:rsidR="00D34B88" w:rsidRPr="00EA0EBC" w:rsidRDefault="00D34B88" w:rsidP="00465F38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Contact details:</w:t>
            </w:r>
          </w:p>
        </w:tc>
        <w:tc>
          <w:tcPr>
            <w:tcW w:w="10655" w:type="dxa"/>
            <w:gridSpan w:val="4"/>
          </w:tcPr>
          <w:p w14:paraId="108FF69E" w14:textId="77777777" w:rsidR="00D34B88" w:rsidRPr="00EA0EBC" w:rsidRDefault="00D34B88" w:rsidP="00465F38">
            <w:pPr>
              <w:rPr>
                <w:color w:val="23346B"/>
                <w:szCs w:val="36"/>
              </w:rPr>
            </w:pPr>
          </w:p>
        </w:tc>
      </w:tr>
      <w:tr w:rsidR="00EA0EBC" w:rsidRPr="00B74A68" w14:paraId="16F50712" w14:textId="77777777" w:rsidTr="001D7E0F">
        <w:tblPrEx>
          <w:shd w:val="clear" w:color="auto" w:fill="auto"/>
        </w:tblPrEx>
        <w:trPr>
          <w:trHeight w:val="454"/>
        </w:trPr>
        <w:tc>
          <w:tcPr>
            <w:tcW w:w="3305" w:type="dxa"/>
          </w:tcPr>
          <w:p w14:paraId="31E6A210" w14:textId="77777777" w:rsidR="00EA0EBC" w:rsidRPr="00EA0EBC" w:rsidRDefault="00EA0EBC" w:rsidP="00465F38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Telephone:</w:t>
            </w:r>
          </w:p>
        </w:tc>
        <w:tc>
          <w:tcPr>
            <w:tcW w:w="3674" w:type="dxa"/>
          </w:tcPr>
          <w:p w14:paraId="77E420D7" w14:textId="77777777" w:rsidR="00EA0EBC" w:rsidRPr="00EA0EBC" w:rsidRDefault="00EA0EBC" w:rsidP="00465F38">
            <w:pPr>
              <w:rPr>
                <w:color w:val="23346B"/>
                <w:szCs w:val="36"/>
              </w:rPr>
            </w:pPr>
          </w:p>
        </w:tc>
        <w:tc>
          <w:tcPr>
            <w:tcW w:w="3309" w:type="dxa"/>
          </w:tcPr>
          <w:p w14:paraId="05CCE0EE" w14:textId="77777777" w:rsidR="00EA0EBC" w:rsidRPr="00EA0EBC" w:rsidRDefault="00EA0EBC" w:rsidP="00465F38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Email:</w:t>
            </w:r>
          </w:p>
        </w:tc>
        <w:tc>
          <w:tcPr>
            <w:tcW w:w="3672" w:type="dxa"/>
            <w:gridSpan w:val="2"/>
          </w:tcPr>
          <w:p w14:paraId="1FDDB1A7" w14:textId="77777777" w:rsidR="00EA0EBC" w:rsidRPr="00EA0EBC" w:rsidRDefault="00EA0EBC" w:rsidP="00465F38">
            <w:pPr>
              <w:rPr>
                <w:color w:val="23346B"/>
                <w:szCs w:val="36"/>
              </w:rPr>
            </w:pPr>
          </w:p>
        </w:tc>
      </w:tr>
      <w:tr w:rsidR="006A085A" w:rsidRPr="00B74A68" w14:paraId="07327B5B" w14:textId="77777777" w:rsidTr="001D7E0F">
        <w:tblPrEx>
          <w:shd w:val="clear" w:color="auto" w:fill="auto"/>
        </w:tblPrEx>
        <w:trPr>
          <w:trHeight w:val="510"/>
        </w:trPr>
        <w:tc>
          <w:tcPr>
            <w:tcW w:w="3305" w:type="dxa"/>
          </w:tcPr>
          <w:p w14:paraId="511D083E" w14:textId="77777777" w:rsidR="006A085A" w:rsidRPr="00EA0EBC" w:rsidRDefault="006A085A" w:rsidP="00465F38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AHPRA registration</w:t>
            </w:r>
            <w:r w:rsidR="00B64C33">
              <w:rPr>
                <w:color w:val="23346B"/>
                <w:szCs w:val="36"/>
              </w:rPr>
              <w:t>:</w:t>
            </w:r>
          </w:p>
        </w:tc>
        <w:tc>
          <w:tcPr>
            <w:tcW w:w="3674" w:type="dxa"/>
          </w:tcPr>
          <w:p w14:paraId="61D21008" w14:textId="77777777" w:rsidR="006A085A" w:rsidRPr="00EA0EBC" w:rsidRDefault="006A085A" w:rsidP="00465F38">
            <w:pPr>
              <w:rPr>
                <w:color w:val="23346B"/>
                <w:szCs w:val="36"/>
              </w:rPr>
            </w:pPr>
          </w:p>
        </w:tc>
        <w:tc>
          <w:tcPr>
            <w:tcW w:w="3309" w:type="dxa"/>
          </w:tcPr>
          <w:p w14:paraId="52BDF71F" w14:textId="77777777" w:rsidR="006A085A" w:rsidRPr="00EA0EBC" w:rsidRDefault="006A085A" w:rsidP="00465F38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Patient URL number:</w:t>
            </w:r>
          </w:p>
        </w:tc>
        <w:tc>
          <w:tcPr>
            <w:tcW w:w="3672" w:type="dxa"/>
            <w:gridSpan w:val="2"/>
          </w:tcPr>
          <w:p w14:paraId="5CBE2F89" w14:textId="77777777" w:rsidR="00BA7120" w:rsidRPr="00EA0EBC" w:rsidRDefault="00BA7120" w:rsidP="00465F38">
            <w:pPr>
              <w:rPr>
                <w:color w:val="23346B"/>
                <w:szCs w:val="36"/>
              </w:rPr>
            </w:pPr>
          </w:p>
        </w:tc>
      </w:tr>
      <w:tr w:rsidR="00BA7120" w:rsidRPr="00B74A68" w14:paraId="237BFD45" w14:textId="77777777" w:rsidTr="001D7E0F">
        <w:tblPrEx>
          <w:shd w:val="clear" w:color="auto" w:fill="auto"/>
        </w:tblPrEx>
        <w:trPr>
          <w:trHeight w:val="510"/>
        </w:trPr>
        <w:tc>
          <w:tcPr>
            <w:tcW w:w="3305" w:type="dxa"/>
          </w:tcPr>
          <w:p w14:paraId="36B30AB5" w14:textId="77777777" w:rsidR="00BA7120" w:rsidRPr="00EA0EBC" w:rsidRDefault="00BA7120" w:rsidP="00465F38">
            <w:pPr>
              <w:rPr>
                <w:color w:val="23346B"/>
                <w:szCs w:val="36"/>
              </w:rPr>
            </w:pPr>
            <w:r w:rsidRPr="00EA0EBC">
              <w:rPr>
                <w:color w:val="23346B"/>
                <w:szCs w:val="36"/>
              </w:rPr>
              <w:t>Date:</w:t>
            </w:r>
          </w:p>
        </w:tc>
        <w:tc>
          <w:tcPr>
            <w:tcW w:w="3674" w:type="dxa"/>
          </w:tcPr>
          <w:p w14:paraId="0DAE8185" w14:textId="77777777" w:rsidR="00BA7120" w:rsidRPr="00EA0EBC" w:rsidRDefault="00BA7120" w:rsidP="00465F38">
            <w:pPr>
              <w:rPr>
                <w:color w:val="23346B"/>
                <w:szCs w:val="36"/>
              </w:rPr>
            </w:pPr>
          </w:p>
        </w:tc>
        <w:tc>
          <w:tcPr>
            <w:tcW w:w="6981" w:type="dxa"/>
            <w:gridSpan w:val="3"/>
          </w:tcPr>
          <w:p w14:paraId="7AAB94E5" w14:textId="77777777" w:rsidR="00BA7120" w:rsidRPr="00EA0EBC" w:rsidRDefault="00BA7120" w:rsidP="00465F38">
            <w:pPr>
              <w:rPr>
                <w:color w:val="23346B"/>
                <w:szCs w:val="36"/>
              </w:rPr>
            </w:pPr>
          </w:p>
        </w:tc>
      </w:tr>
    </w:tbl>
    <w:p w14:paraId="66AFFF14" w14:textId="77777777" w:rsidR="00220B68" w:rsidRPr="00BA7120" w:rsidRDefault="00220B68" w:rsidP="0027198E">
      <w:pPr>
        <w:rPr>
          <w:color w:val="1B2851" w:themeColor="accent6" w:themeShade="40"/>
          <w:sz w:val="20"/>
          <w:szCs w:val="36"/>
        </w:rPr>
      </w:pPr>
    </w:p>
    <w:sectPr w:rsidR="00220B68" w:rsidRPr="00BA7120" w:rsidSect="001D7E0F">
      <w:headerReference w:type="even" r:id="rId7"/>
      <w:headerReference w:type="default" r:id="rId8"/>
      <w:headerReference w:type="first" r:id="rId9"/>
      <w:footerReference w:type="first" r:id="rId10"/>
      <w:type w:val="continuous"/>
      <w:pgSz w:w="16839" w:h="11907" w:orient="landscape" w:code="9"/>
      <w:pgMar w:top="1440" w:right="1440" w:bottom="1276" w:left="1440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8C049" w14:textId="77777777" w:rsidR="00DF16EC" w:rsidRDefault="00DF16EC" w:rsidP="00475A33">
      <w:r>
        <w:separator/>
      </w:r>
    </w:p>
  </w:endnote>
  <w:endnote w:type="continuationSeparator" w:id="0">
    <w:p w14:paraId="427512F7" w14:textId="77777777" w:rsidR="00DF16EC" w:rsidRDefault="00DF16EC" w:rsidP="00475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57577" w14:textId="77777777" w:rsidR="003D45F2" w:rsidRDefault="00454423" w:rsidP="00D768C7">
    <w:pPr>
      <w:pStyle w:val="Footer"/>
      <w:tabs>
        <w:tab w:val="clear" w:pos="4680"/>
        <w:tab w:val="clear" w:pos="9360"/>
        <w:tab w:val="center" w:pos="7230"/>
        <w:tab w:val="right" w:pos="14571"/>
      </w:tabs>
    </w:pPr>
    <w:r>
      <w:rPr>
        <w:noProof/>
        <w:lang w:eastAsia="en-AU"/>
      </w:rPr>
      <w:drawing>
        <wp:anchor distT="0" distB="0" distL="114300" distR="114300" simplePos="0" relativeHeight="251657216" behindDoc="1" locked="0" layoutInCell="1" allowOverlap="1" wp14:anchorId="2A9BDA9C" wp14:editId="381E6B9D">
          <wp:simplePos x="0" y="0"/>
          <wp:positionH relativeFrom="column">
            <wp:posOffset>-9525</wp:posOffset>
          </wp:positionH>
          <wp:positionV relativeFrom="paragraph">
            <wp:posOffset>8886825</wp:posOffset>
          </wp:positionV>
          <wp:extent cx="7583170" cy="18097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3170" cy="180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99941" w14:textId="77777777" w:rsidR="00DF16EC" w:rsidRDefault="00DF16EC" w:rsidP="00475A33">
      <w:r>
        <w:separator/>
      </w:r>
    </w:p>
  </w:footnote>
  <w:footnote w:type="continuationSeparator" w:id="0">
    <w:p w14:paraId="095AD48B" w14:textId="77777777" w:rsidR="00DF16EC" w:rsidRDefault="00DF16EC" w:rsidP="00475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A8880" w14:textId="77777777" w:rsidR="00F621C4" w:rsidRDefault="00F0459E" w:rsidP="007B1F8D">
    <w:pPr>
      <w:pStyle w:val="Header"/>
    </w:pPr>
    <w:r>
      <w:rPr>
        <w:noProof/>
      </w:rPr>
      <w:pict w14:anchorId="45C9F7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82470" o:spid="_x0000_s2051" type="#_x0000_t75" alt="" style="position:absolute;margin-left:0;margin-top:0;width:595.4pt;height:842.1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DOSCEO_LH Old URL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4534447"/>
      <w:docPartObj>
        <w:docPartGallery w:val="Page Numbers (Top of Page)"/>
        <w:docPartUnique/>
      </w:docPartObj>
    </w:sdtPr>
    <w:sdtEndPr/>
    <w:sdtContent>
      <w:p w14:paraId="034BB2C9" w14:textId="77777777" w:rsidR="003D45F2" w:rsidRPr="007B1F8D" w:rsidRDefault="003D45F2" w:rsidP="001A2BA2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6E2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155B8" w14:textId="77777777" w:rsidR="003D45F2" w:rsidRDefault="00F0459E" w:rsidP="00D768C7">
    <w:pPr>
      <w:pStyle w:val="Header"/>
      <w:tabs>
        <w:tab w:val="clear" w:pos="4680"/>
        <w:tab w:val="clear" w:pos="9360"/>
        <w:tab w:val="center" w:pos="7230"/>
        <w:tab w:val="right" w:pos="14571"/>
      </w:tabs>
      <w:spacing w:after="1320"/>
    </w:pPr>
    <w:r>
      <w:rPr>
        <w:noProof/>
      </w:rPr>
      <w:pict w14:anchorId="703B36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36902" o:spid="_x0000_s2053" type="#_x0000_t75" alt="" style="position:absolute;margin-left:0;margin-top:0;width:842.15pt;height:110.55pt;z-index:-251652096;mso-wrap-edited:f;mso-width-percent:0;mso-position-horizontal:left;mso-position-horizontal-relative:page;mso-position-vertical:top;mso-position-vertical-relative:page;mso-width-percent:0" o:allowincell="f">
          <v:imagedata r:id="rId1" o:title="DOSCEO_LH Landscape-03" cropbottom="53368f"/>
          <w10:wrap anchorx="page" anchory="page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45085"/>
    <w:multiLevelType w:val="hybridMultilevel"/>
    <w:tmpl w:val="B80054C6"/>
    <w:lvl w:ilvl="0" w:tplc="B93A56AE">
      <w:start w:val="1"/>
      <w:numFmt w:val="bullet"/>
      <w:lvlText w:val="–"/>
      <w:lvlJc w:val="left"/>
      <w:pPr>
        <w:ind w:left="1077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0B987B91"/>
    <w:multiLevelType w:val="hybridMultilevel"/>
    <w:tmpl w:val="27EA7F42"/>
    <w:lvl w:ilvl="0" w:tplc="A9CA264C">
      <w:start w:val="1"/>
      <w:numFmt w:val="decimal"/>
      <w:pStyle w:val="NumberedParagraph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A13A9"/>
    <w:multiLevelType w:val="hybridMultilevel"/>
    <w:tmpl w:val="8D5EDBC4"/>
    <w:lvl w:ilvl="0" w:tplc="AC3867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A830EA"/>
    <w:multiLevelType w:val="hybridMultilevel"/>
    <w:tmpl w:val="77FEB5BC"/>
    <w:lvl w:ilvl="0" w:tplc="D62AA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CA39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64FF0"/>
    <w:multiLevelType w:val="multilevel"/>
    <w:tmpl w:val="78E45D0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4A01087"/>
    <w:multiLevelType w:val="multilevel"/>
    <w:tmpl w:val="69288F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5826DD9"/>
    <w:multiLevelType w:val="hybridMultilevel"/>
    <w:tmpl w:val="990A893A"/>
    <w:lvl w:ilvl="0" w:tplc="82C2E8AE">
      <w:start w:val="1"/>
      <w:numFmt w:val="bullet"/>
      <w:pStyle w:val="Table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C8212E2"/>
    <w:multiLevelType w:val="hybridMultilevel"/>
    <w:tmpl w:val="8ADA561E"/>
    <w:lvl w:ilvl="0" w:tplc="8E6E954E">
      <w:start w:val="1"/>
      <w:numFmt w:val="bullet"/>
      <w:pStyle w:val="Table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75E36F9"/>
    <w:multiLevelType w:val="hybridMultilevel"/>
    <w:tmpl w:val="3AFC59BE"/>
    <w:lvl w:ilvl="0" w:tplc="A9BE5C5C">
      <w:start w:val="1"/>
      <w:numFmt w:val="lowerLetter"/>
      <w:pStyle w:val="ListParagraphLevel1"/>
      <w:lvlText w:val="(%1)"/>
      <w:lvlJc w:val="left"/>
      <w:pPr>
        <w:tabs>
          <w:tab w:val="num" w:pos="2880"/>
        </w:tabs>
        <w:ind w:left="2160" w:firstLine="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4CFA51D4"/>
    <w:multiLevelType w:val="hybridMultilevel"/>
    <w:tmpl w:val="5EC2AB54"/>
    <w:lvl w:ilvl="0" w:tplc="8BEEB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9353C"/>
    <w:multiLevelType w:val="hybridMultilevel"/>
    <w:tmpl w:val="74C8AD12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95C6799E">
      <w:start w:val="1"/>
      <w:numFmt w:val="bullet"/>
      <w:lvlText w:val="­"/>
      <w:lvlJc w:val="left"/>
      <w:pPr>
        <w:ind w:left="1866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67835834"/>
    <w:multiLevelType w:val="multilevel"/>
    <w:tmpl w:val="FEF82CD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B4E4B82"/>
    <w:multiLevelType w:val="hybridMultilevel"/>
    <w:tmpl w:val="70C6D338"/>
    <w:lvl w:ilvl="0" w:tplc="5DAE4C0A">
      <w:start w:val="1"/>
      <w:numFmt w:val="bullet"/>
      <w:pStyle w:val="BulletLevel16p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3" w15:restartNumberingAfterBreak="0">
    <w:nsid w:val="71CE326E"/>
    <w:multiLevelType w:val="hybridMultilevel"/>
    <w:tmpl w:val="051C7DFC"/>
    <w:lvl w:ilvl="0" w:tplc="546AD97E">
      <w:start w:val="1"/>
      <w:numFmt w:val="bullet"/>
      <w:pStyle w:val="TableBulletLevel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98C26A6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D33EFC"/>
    <w:multiLevelType w:val="hybridMultilevel"/>
    <w:tmpl w:val="3F283DDC"/>
    <w:lvl w:ilvl="0" w:tplc="1FF09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BEE1D6">
      <w:start w:val="1"/>
      <w:numFmt w:val="bullet"/>
      <w:pStyle w:val="BulletLevel26p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46718">
      <w:start w:val="1"/>
      <w:numFmt w:val="bullet"/>
      <w:pStyle w:val="BulletLevel36p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2945307">
    <w:abstractNumId w:val="5"/>
  </w:num>
  <w:num w:numId="2" w16cid:durableId="1821536560">
    <w:abstractNumId w:val="5"/>
  </w:num>
  <w:num w:numId="3" w16cid:durableId="299304978">
    <w:abstractNumId w:val="9"/>
  </w:num>
  <w:num w:numId="4" w16cid:durableId="764805573">
    <w:abstractNumId w:val="2"/>
  </w:num>
  <w:num w:numId="5" w16cid:durableId="115687546">
    <w:abstractNumId w:val="6"/>
  </w:num>
  <w:num w:numId="6" w16cid:durableId="305547255">
    <w:abstractNumId w:val="0"/>
  </w:num>
  <w:num w:numId="7" w16cid:durableId="973219234">
    <w:abstractNumId w:val="1"/>
  </w:num>
  <w:num w:numId="8" w16cid:durableId="1727870856">
    <w:abstractNumId w:val="12"/>
  </w:num>
  <w:num w:numId="9" w16cid:durableId="1428387755">
    <w:abstractNumId w:val="10"/>
  </w:num>
  <w:num w:numId="10" w16cid:durableId="1181771596">
    <w:abstractNumId w:val="13"/>
  </w:num>
  <w:num w:numId="11" w16cid:durableId="55252017">
    <w:abstractNumId w:val="8"/>
  </w:num>
  <w:num w:numId="12" w16cid:durableId="1649554965">
    <w:abstractNumId w:val="11"/>
  </w:num>
  <w:num w:numId="13" w16cid:durableId="931283717">
    <w:abstractNumId w:val="14"/>
  </w:num>
  <w:num w:numId="14" w16cid:durableId="1248810674">
    <w:abstractNumId w:val="3"/>
  </w:num>
  <w:num w:numId="15" w16cid:durableId="409082107">
    <w:abstractNumId w:val="11"/>
  </w:num>
  <w:num w:numId="16" w16cid:durableId="1392774310">
    <w:abstractNumId w:val="4"/>
  </w:num>
  <w:num w:numId="17" w16cid:durableId="1805922631">
    <w:abstractNumId w:val="7"/>
  </w:num>
  <w:num w:numId="18" w16cid:durableId="933787390">
    <w:abstractNumId w:val="4"/>
  </w:num>
  <w:num w:numId="19" w16cid:durableId="315960796">
    <w:abstractNumId w:val="4"/>
  </w:num>
  <w:num w:numId="20" w16cid:durableId="952249958">
    <w:abstractNumId w:val="4"/>
  </w:num>
  <w:num w:numId="21" w16cid:durableId="1247498940">
    <w:abstractNumId w:val="4"/>
  </w:num>
  <w:num w:numId="22" w16cid:durableId="1574044871">
    <w:abstractNumId w:val="4"/>
  </w:num>
  <w:num w:numId="23" w16cid:durableId="231937767">
    <w:abstractNumId w:val="4"/>
  </w:num>
  <w:num w:numId="24" w16cid:durableId="1310675617">
    <w:abstractNumId w:val="4"/>
  </w:num>
  <w:num w:numId="25" w16cid:durableId="438571367">
    <w:abstractNumId w:val="4"/>
  </w:num>
  <w:num w:numId="26" w16cid:durableId="1465461984">
    <w:abstractNumId w:val="5"/>
  </w:num>
  <w:num w:numId="27" w16cid:durableId="1038624266">
    <w:abstractNumId w:val="1"/>
  </w:num>
  <w:num w:numId="28" w16cid:durableId="1956449985">
    <w:abstractNumId w:val="12"/>
  </w:num>
  <w:num w:numId="29" w16cid:durableId="1887793077">
    <w:abstractNumId w:val="14"/>
  </w:num>
  <w:num w:numId="30" w16cid:durableId="175076378">
    <w:abstractNumId w:val="13"/>
  </w:num>
  <w:num w:numId="31" w16cid:durableId="1550070562">
    <w:abstractNumId w:val="7"/>
  </w:num>
  <w:num w:numId="32" w16cid:durableId="637685855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1NDU3MDQ0MzQ1NjdQ0lEKTi0uzszPAykwqQUATUk6QCwAAAA="/>
  </w:docVars>
  <w:rsids>
    <w:rsidRoot w:val="00465F38"/>
    <w:rsid w:val="000056B8"/>
    <w:rsid w:val="000127AB"/>
    <w:rsid w:val="00035664"/>
    <w:rsid w:val="00050592"/>
    <w:rsid w:val="00072BC7"/>
    <w:rsid w:val="000A4196"/>
    <w:rsid w:val="000A7A16"/>
    <w:rsid w:val="000B67C2"/>
    <w:rsid w:val="000E3D79"/>
    <w:rsid w:val="00102ABD"/>
    <w:rsid w:val="00126600"/>
    <w:rsid w:val="001376E8"/>
    <w:rsid w:val="00157BB3"/>
    <w:rsid w:val="00173B20"/>
    <w:rsid w:val="0019717A"/>
    <w:rsid w:val="001A2BA2"/>
    <w:rsid w:val="001A690B"/>
    <w:rsid w:val="001B726E"/>
    <w:rsid w:val="001C119B"/>
    <w:rsid w:val="001C5DE7"/>
    <w:rsid w:val="001D51C2"/>
    <w:rsid w:val="001D7E0F"/>
    <w:rsid w:val="001E5F1C"/>
    <w:rsid w:val="001F25AE"/>
    <w:rsid w:val="001F2F13"/>
    <w:rsid w:val="001F3076"/>
    <w:rsid w:val="001F7203"/>
    <w:rsid w:val="00211010"/>
    <w:rsid w:val="00220B68"/>
    <w:rsid w:val="0027198E"/>
    <w:rsid w:val="00274209"/>
    <w:rsid w:val="00284871"/>
    <w:rsid w:val="002A3AFC"/>
    <w:rsid w:val="002B4557"/>
    <w:rsid w:val="002D6366"/>
    <w:rsid w:val="002F311D"/>
    <w:rsid w:val="002F3423"/>
    <w:rsid w:val="00303886"/>
    <w:rsid w:val="00305182"/>
    <w:rsid w:val="003349C8"/>
    <w:rsid w:val="003419CF"/>
    <w:rsid w:val="00350302"/>
    <w:rsid w:val="00360D74"/>
    <w:rsid w:val="003756A7"/>
    <w:rsid w:val="0039345E"/>
    <w:rsid w:val="003A7247"/>
    <w:rsid w:val="003D450B"/>
    <w:rsid w:val="003D45F2"/>
    <w:rsid w:val="003E6D2E"/>
    <w:rsid w:val="003F54D7"/>
    <w:rsid w:val="00413523"/>
    <w:rsid w:val="0044537B"/>
    <w:rsid w:val="00445B90"/>
    <w:rsid w:val="00450A5E"/>
    <w:rsid w:val="0045214C"/>
    <w:rsid w:val="00454423"/>
    <w:rsid w:val="00465F38"/>
    <w:rsid w:val="00475A33"/>
    <w:rsid w:val="00475BCC"/>
    <w:rsid w:val="004809DB"/>
    <w:rsid w:val="00482700"/>
    <w:rsid w:val="004C3695"/>
    <w:rsid w:val="004D2E2C"/>
    <w:rsid w:val="004E1595"/>
    <w:rsid w:val="004E5D7A"/>
    <w:rsid w:val="00572707"/>
    <w:rsid w:val="00592A6B"/>
    <w:rsid w:val="005B70D2"/>
    <w:rsid w:val="005E6206"/>
    <w:rsid w:val="005F51F0"/>
    <w:rsid w:val="005F6E2B"/>
    <w:rsid w:val="006018E3"/>
    <w:rsid w:val="00614FBD"/>
    <w:rsid w:val="006249FE"/>
    <w:rsid w:val="00624B9E"/>
    <w:rsid w:val="006346EE"/>
    <w:rsid w:val="00634D62"/>
    <w:rsid w:val="006A085A"/>
    <w:rsid w:val="006A2220"/>
    <w:rsid w:val="006A38A8"/>
    <w:rsid w:val="006B4EB1"/>
    <w:rsid w:val="006B6B95"/>
    <w:rsid w:val="006D13DC"/>
    <w:rsid w:val="006D305F"/>
    <w:rsid w:val="006F4BD0"/>
    <w:rsid w:val="0072052D"/>
    <w:rsid w:val="00722703"/>
    <w:rsid w:val="00730D02"/>
    <w:rsid w:val="007563DD"/>
    <w:rsid w:val="00765229"/>
    <w:rsid w:val="0077021B"/>
    <w:rsid w:val="007759B0"/>
    <w:rsid w:val="007807E2"/>
    <w:rsid w:val="00796A96"/>
    <w:rsid w:val="007A0EDA"/>
    <w:rsid w:val="007B1F8D"/>
    <w:rsid w:val="007B2BF3"/>
    <w:rsid w:val="007D1FB6"/>
    <w:rsid w:val="00802C80"/>
    <w:rsid w:val="00840B84"/>
    <w:rsid w:val="0085175F"/>
    <w:rsid w:val="00882EE4"/>
    <w:rsid w:val="00894D08"/>
    <w:rsid w:val="00897092"/>
    <w:rsid w:val="008A1547"/>
    <w:rsid w:val="008A4B5D"/>
    <w:rsid w:val="008B6D23"/>
    <w:rsid w:val="008C35A4"/>
    <w:rsid w:val="008C62DE"/>
    <w:rsid w:val="008C77A9"/>
    <w:rsid w:val="008D7F2B"/>
    <w:rsid w:val="008F02E3"/>
    <w:rsid w:val="008F4112"/>
    <w:rsid w:val="009060B9"/>
    <w:rsid w:val="00916033"/>
    <w:rsid w:val="00941A19"/>
    <w:rsid w:val="00943BD0"/>
    <w:rsid w:val="00943C0D"/>
    <w:rsid w:val="00947963"/>
    <w:rsid w:val="0095450F"/>
    <w:rsid w:val="00957D99"/>
    <w:rsid w:val="00991171"/>
    <w:rsid w:val="009A0543"/>
    <w:rsid w:val="009B7534"/>
    <w:rsid w:val="009C4091"/>
    <w:rsid w:val="009E6D81"/>
    <w:rsid w:val="009F1BAB"/>
    <w:rsid w:val="00A1712B"/>
    <w:rsid w:val="00A17B63"/>
    <w:rsid w:val="00A25DB5"/>
    <w:rsid w:val="00A30832"/>
    <w:rsid w:val="00A36A35"/>
    <w:rsid w:val="00A42A11"/>
    <w:rsid w:val="00A56C15"/>
    <w:rsid w:val="00A731BC"/>
    <w:rsid w:val="00A83464"/>
    <w:rsid w:val="00A85586"/>
    <w:rsid w:val="00A90F6C"/>
    <w:rsid w:val="00AA5111"/>
    <w:rsid w:val="00AC20FF"/>
    <w:rsid w:val="00AE76EA"/>
    <w:rsid w:val="00B01C2C"/>
    <w:rsid w:val="00B06331"/>
    <w:rsid w:val="00B16F4A"/>
    <w:rsid w:val="00B466E4"/>
    <w:rsid w:val="00B64C33"/>
    <w:rsid w:val="00B74A68"/>
    <w:rsid w:val="00B81FC1"/>
    <w:rsid w:val="00BA7120"/>
    <w:rsid w:val="00BB109C"/>
    <w:rsid w:val="00BB23BE"/>
    <w:rsid w:val="00BB4381"/>
    <w:rsid w:val="00BB50D4"/>
    <w:rsid w:val="00BD1022"/>
    <w:rsid w:val="00BD42EF"/>
    <w:rsid w:val="00BD5BF9"/>
    <w:rsid w:val="00BE0772"/>
    <w:rsid w:val="00BF2DEC"/>
    <w:rsid w:val="00C00509"/>
    <w:rsid w:val="00C060D7"/>
    <w:rsid w:val="00C16E24"/>
    <w:rsid w:val="00C4430E"/>
    <w:rsid w:val="00C7112F"/>
    <w:rsid w:val="00C73964"/>
    <w:rsid w:val="00C85581"/>
    <w:rsid w:val="00C85789"/>
    <w:rsid w:val="00CA281F"/>
    <w:rsid w:val="00CD4063"/>
    <w:rsid w:val="00CF456C"/>
    <w:rsid w:val="00D05867"/>
    <w:rsid w:val="00D241B8"/>
    <w:rsid w:val="00D34B88"/>
    <w:rsid w:val="00D34EE2"/>
    <w:rsid w:val="00D46340"/>
    <w:rsid w:val="00D70043"/>
    <w:rsid w:val="00D768C7"/>
    <w:rsid w:val="00D82669"/>
    <w:rsid w:val="00DA0674"/>
    <w:rsid w:val="00DA69A6"/>
    <w:rsid w:val="00DB67D0"/>
    <w:rsid w:val="00DD4888"/>
    <w:rsid w:val="00DF16EC"/>
    <w:rsid w:val="00DF7807"/>
    <w:rsid w:val="00E04B0B"/>
    <w:rsid w:val="00E05B6B"/>
    <w:rsid w:val="00E22140"/>
    <w:rsid w:val="00E32503"/>
    <w:rsid w:val="00E55C91"/>
    <w:rsid w:val="00E6537E"/>
    <w:rsid w:val="00E714DF"/>
    <w:rsid w:val="00E732E5"/>
    <w:rsid w:val="00E82F9C"/>
    <w:rsid w:val="00EA0EBC"/>
    <w:rsid w:val="00EB2CCA"/>
    <w:rsid w:val="00ED47F6"/>
    <w:rsid w:val="00EE124E"/>
    <w:rsid w:val="00F0459E"/>
    <w:rsid w:val="00F309FB"/>
    <w:rsid w:val="00F43793"/>
    <w:rsid w:val="00F47111"/>
    <w:rsid w:val="00F621C4"/>
    <w:rsid w:val="00F81864"/>
    <w:rsid w:val="00FA7728"/>
    <w:rsid w:val="00FC0336"/>
    <w:rsid w:val="00FC3B92"/>
    <w:rsid w:val="00FD2ED0"/>
    <w:rsid w:val="00FD3363"/>
    <w:rsid w:val="00FF0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3544800B"/>
  <w15:docId w15:val="{42B431A5-558E-4D12-B46E-2D3C496D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171"/>
    <w:pPr>
      <w:spacing w:after="0" w:line="280" w:lineRule="atLeast"/>
    </w:pPr>
    <w:rPr>
      <w:rFonts w:ascii="Segoe UI" w:hAnsi="Segoe UI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1171"/>
    <w:pPr>
      <w:keepNext/>
      <w:numPr>
        <w:numId w:val="25"/>
      </w:numPr>
      <w:tabs>
        <w:tab w:val="left" w:pos="720"/>
      </w:tabs>
      <w:autoSpaceDE w:val="0"/>
      <w:autoSpaceDN w:val="0"/>
      <w:spacing w:after="240"/>
      <w:outlineLvl w:val="0"/>
    </w:pPr>
    <w:rPr>
      <w:rFonts w:eastAsia="Times New Roman" w:cs="Times New Roman"/>
      <w:b/>
      <w:color w:val="23346B" w:themeColor="accent2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171"/>
    <w:pPr>
      <w:keepNext/>
      <w:numPr>
        <w:ilvl w:val="1"/>
        <w:numId w:val="25"/>
      </w:numPr>
      <w:spacing w:after="240"/>
      <w:outlineLvl w:val="1"/>
    </w:pPr>
    <w:rPr>
      <w:b/>
      <w:color w:val="23346B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1171"/>
    <w:pPr>
      <w:keepNext/>
      <w:numPr>
        <w:ilvl w:val="2"/>
        <w:numId w:val="25"/>
      </w:numPr>
      <w:tabs>
        <w:tab w:val="left" w:pos="720"/>
      </w:tabs>
      <w:spacing w:after="240"/>
      <w:outlineLvl w:val="2"/>
    </w:pPr>
    <w:rPr>
      <w:b/>
      <w:color w:val="23346B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1171"/>
    <w:pPr>
      <w:keepNext/>
      <w:numPr>
        <w:ilvl w:val="3"/>
        <w:numId w:val="25"/>
      </w:numPr>
      <w:spacing w:before="40" w:after="240"/>
      <w:outlineLvl w:val="3"/>
    </w:pPr>
    <w:rPr>
      <w:rFonts w:ascii="Arial" w:eastAsiaTheme="majorEastAsia" w:hAnsi="Arial" w:cstheme="majorBidi"/>
      <w:b/>
      <w:i/>
      <w:iCs/>
      <w:color w:val="23346B" w:themeColor="accent2"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1171"/>
    <w:pPr>
      <w:keepNext/>
      <w:keepLines/>
      <w:numPr>
        <w:ilvl w:val="4"/>
        <w:numId w:val="25"/>
      </w:numPr>
      <w:spacing w:before="40"/>
      <w:outlineLvl w:val="4"/>
    </w:pPr>
    <w:rPr>
      <w:rFonts w:cstheme="majorBidi"/>
      <w:color w:val="23346B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171"/>
    <w:pPr>
      <w:keepNext/>
      <w:keepLines/>
      <w:numPr>
        <w:ilvl w:val="5"/>
        <w:numId w:val="25"/>
      </w:numPr>
      <w:spacing w:before="40"/>
      <w:outlineLvl w:val="5"/>
    </w:pPr>
    <w:rPr>
      <w:rFonts w:asciiTheme="majorHAnsi" w:eastAsiaTheme="majorEastAsia" w:hAnsiTheme="majorHAnsi" w:cstheme="majorBidi"/>
      <w:color w:val="1570A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171"/>
    <w:pPr>
      <w:keepNext/>
      <w:keepLines/>
      <w:numPr>
        <w:ilvl w:val="6"/>
        <w:numId w:val="2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570A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171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171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F8D"/>
    <w:rPr>
      <w:rFonts w:ascii="Segoe UI" w:hAnsi="Segoe UI"/>
      <w:lang w:val="en-AU"/>
    </w:rPr>
  </w:style>
  <w:style w:type="paragraph" w:styleId="Footer">
    <w:name w:val="footer"/>
    <w:basedOn w:val="Normal"/>
    <w:link w:val="FooterChar"/>
    <w:uiPriority w:val="99"/>
    <w:unhideWhenUsed/>
    <w:qFormat/>
    <w:rsid w:val="00991171"/>
    <w:pPr>
      <w:tabs>
        <w:tab w:val="center" w:pos="4680"/>
        <w:tab w:val="right" w:pos="9360"/>
      </w:tabs>
      <w:spacing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991171"/>
    <w:rPr>
      <w:rFonts w:ascii="Segoe UI" w:hAnsi="Segoe UI"/>
      <w:sz w:val="18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5A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A3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50A5E"/>
    <w:rPr>
      <w:color w:val="32A4E4" w:themeColor="hyperlink"/>
      <w:u w:val="single"/>
    </w:rPr>
  </w:style>
  <w:style w:type="paragraph" w:customStyle="1" w:styleId="TableData">
    <w:name w:val="Table Data"/>
    <w:basedOn w:val="Normal"/>
    <w:qFormat/>
    <w:rsid w:val="00991171"/>
    <w:pPr>
      <w:spacing w:before="60" w:after="60" w:line="240" w:lineRule="atLeast"/>
    </w:pPr>
    <w:rPr>
      <w:sz w:val="20"/>
    </w:rPr>
  </w:style>
  <w:style w:type="paragraph" w:customStyle="1" w:styleId="TableHeading26ptBA">
    <w:name w:val="Table Heading 2 6pt B&amp;A"/>
    <w:basedOn w:val="Normal"/>
    <w:qFormat/>
    <w:rsid w:val="00991171"/>
    <w:pPr>
      <w:spacing w:before="120" w:after="120" w:line="240" w:lineRule="atLeast"/>
    </w:pPr>
    <w:rPr>
      <w:b/>
      <w:color w:val="23346B" w:themeColor="accent2"/>
      <w:sz w:val="20"/>
    </w:rPr>
  </w:style>
  <w:style w:type="paragraph" w:styleId="ListParagraph">
    <w:name w:val="List Paragraph"/>
    <w:basedOn w:val="Normal"/>
    <w:uiPriority w:val="34"/>
    <w:qFormat/>
    <w:rsid w:val="00991171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991171"/>
    <w:rPr>
      <w:rFonts w:ascii="Segoe UI" w:eastAsia="Times New Roman" w:hAnsi="Segoe UI" w:cs="Times New Roman"/>
      <w:b/>
      <w:color w:val="23346B" w:themeColor="accent2"/>
      <w:sz w:val="32"/>
      <w:szCs w:val="36"/>
      <w:lang w:val="en-AU"/>
    </w:rPr>
  </w:style>
  <w:style w:type="paragraph" w:customStyle="1" w:styleId="Quotation">
    <w:name w:val="Quotation"/>
    <w:basedOn w:val="Normal"/>
    <w:qFormat/>
    <w:rsid w:val="00991171"/>
    <w:pPr>
      <w:spacing w:line="240" w:lineRule="atLeast"/>
      <w:ind w:left="567" w:right="567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91171"/>
    <w:rPr>
      <w:rFonts w:ascii="Segoe UI" w:hAnsi="Segoe UI"/>
      <w:b/>
      <w:color w:val="23346B"/>
      <w:sz w:val="30"/>
      <w:szCs w:val="30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91171"/>
    <w:rPr>
      <w:rFonts w:ascii="Segoe UI" w:hAnsi="Segoe UI"/>
      <w:b/>
      <w:color w:val="23346B" w:themeColor="accent2"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991171"/>
    <w:rPr>
      <w:rFonts w:ascii="Arial" w:eastAsiaTheme="majorEastAsia" w:hAnsi="Arial" w:cstheme="majorBidi"/>
      <w:b/>
      <w:i/>
      <w:iCs/>
      <w:color w:val="23346B" w:themeColor="accent2"/>
      <w:szCs w:val="20"/>
      <w:lang w:val="en-AU"/>
    </w:rPr>
  </w:style>
  <w:style w:type="table" w:customStyle="1" w:styleId="DOSCELPlainHeading">
    <w:name w:val="DOSCEL Plain Heading"/>
    <w:basedOn w:val="TableNormal"/>
    <w:uiPriority w:val="99"/>
    <w:rsid w:val="000A4196"/>
    <w:pPr>
      <w:spacing w:before="120" w:after="120" w:line="240" w:lineRule="atLeast"/>
    </w:pPr>
    <w:rPr>
      <w:rFonts w:ascii="Segoe UI" w:hAnsi="Segoe UI"/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="Segoe UI" w:hAnsi="Segoe UI"/>
        <w:b/>
        <w:color w:val="23346B" w:themeColor="accent2"/>
        <w:sz w:val="20"/>
      </w:rPr>
    </w:tblStylePr>
  </w:style>
  <w:style w:type="paragraph" w:customStyle="1" w:styleId="TableHeading23ptBA">
    <w:name w:val="Table Heading 2 3pt B&amp;A"/>
    <w:basedOn w:val="TableHeading26ptBA"/>
    <w:qFormat/>
    <w:rsid w:val="00991171"/>
    <w:pPr>
      <w:spacing w:before="60" w:after="60"/>
    </w:pPr>
  </w:style>
  <w:style w:type="table" w:customStyle="1" w:styleId="DOSCELShadedHeading">
    <w:name w:val="DOSCEL Shaded Heading"/>
    <w:basedOn w:val="TableNormal"/>
    <w:uiPriority w:val="99"/>
    <w:rsid w:val="008B6D23"/>
    <w:pPr>
      <w:spacing w:before="120" w:after="120" w:line="240" w:lineRule="atLeast"/>
    </w:pPr>
    <w:rPr>
      <w:rFonts w:ascii="Segoe UI" w:hAnsi="Segoe UI"/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="Segoe UI" w:hAnsi="Segoe UI"/>
        <w:b/>
        <w:sz w:val="20"/>
      </w:rPr>
      <w:tblPr/>
      <w:tcPr>
        <w:shd w:val="clear" w:color="auto" w:fill="23346B" w:themeFill="accent2"/>
      </w:tcPr>
    </w:tblStylePr>
  </w:style>
  <w:style w:type="paragraph" w:customStyle="1" w:styleId="TableListBullet">
    <w:name w:val="Table List Bullet"/>
    <w:basedOn w:val="TableData"/>
    <w:rsid w:val="0045214C"/>
    <w:pPr>
      <w:numPr>
        <w:numId w:val="5"/>
      </w:numPr>
    </w:pPr>
  </w:style>
  <w:style w:type="paragraph" w:customStyle="1" w:styleId="TableHeading16ptBA">
    <w:name w:val="Table Heading 1 6pt B&amp;A"/>
    <w:basedOn w:val="TableData"/>
    <w:qFormat/>
    <w:rsid w:val="00991171"/>
    <w:pPr>
      <w:spacing w:before="120" w:after="120"/>
    </w:pPr>
    <w:rPr>
      <w:b/>
    </w:rPr>
  </w:style>
  <w:style w:type="paragraph" w:customStyle="1" w:styleId="TableHeading13ptBA">
    <w:name w:val="Table Heading 1 3pt B&amp;A"/>
    <w:basedOn w:val="TableData"/>
    <w:uiPriority w:val="1"/>
    <w:qFormat/>
    <w:rsid w:val="00991171"/>
    <w:pPr>
      <w:spacing w:line="240" w:lineRule="auto"/>
    </w:pPr>
    <w:rPr>
      <w:rFonts w:eastAsia="Calibri" w:cs="Calibri"/>
      <w:b/>
      <w:lang w:bidi="en-US"/>
    </w:rPr>
  </w:style>
  <w:style w:type="table" w:styleId="TableGrid">
    <w:name w:val="Table Grid"/>
    <w:basedOn w:val="TableNormal"/>
    <w:uiPriority w:val="59"/>
    <w:rsid w:val="00770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26600"/>
    <w:rPr>
      <w:color w:val="5F54A3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12"/>
    <w:rPr>
      <w:color w:val="605E5C"/>
      <w:shd w:val="clear" w:color="auto" w:fill="E1DFDD"/>
    </w:rPr>
  </w:style>
  <w:style w:type="paragraph" w:customStyle="1" w:styleId="NumberedParagraph">
    <w:name w:val="Numbered Paragraph"/>
    <w:basedOn w:val="ListParagraph"/>
    <w:qFormat/>
    <w:rsid w:val="00991171"/>
    <w:pPr>
      <w:numPr>
        <w:numId w:val="27"/>
      </w:numPr>
    </w:pPr>
    <w:rPr>
      <w:rFonts w:cs="Segoe UI"/>
    </w:rPr>
  </w:style>
  <w:style w:type="character" w:customStyle="1" w:styleId="Heading5Char">
    <w:name w:val="Heading 5 Char"/>
    <w:basedOn w:val="DefaultParagraphFont"/>
    <w:link w:val="Heading5"/>
    <w:uiPriority w:val="9"/>
    <w:rsid w:val="00991171"/>
    <w:rPr>
      <w:rFonts w:ascii="Segoe UI" w:hAnsi="Segoe UI" w:cstheme="majorBidi"/>
      <w:color w:val="23346B"/>
      <w:szCs w:val="20"/>
      <w:lang w:val="en-AU"/>
    </w:rPr>
  </w:style>
  <w:style w:type="paragraph" w:customStyle="1" w:styleId="TableParagraph">
    <w:name w:val="Table Paragraph"/>
    <w:basedOn w:val="Normal"/>
    <w:uiPriority w:val="1"/>
    <w:qFormat/>
    <w:rsid w:val="00991171"/>
    <w:pPr>
      <w:spacing w:before="60" w:after="60" w:line="240" w:lineRule="atLeast"/>
    </w:pPr>
    <w:rPr>
      <w:rFonts w:eastAsia="Calibri" w:cs="Calibri"/>
      <w:sz w:val="20"/>
      <w:lang w:bidi="en-US"/>
    </w:rPr>
  </w:style>
  <w:style w:type="paragraph" w:customStyle="1" w:styleId="BulletLevel16pt">
    <w:name w:val="Bullet Level 1 6pt"/>
    <w:basedOn w:val="ListParagraph"/>
    <w:uiPriority w:val="1"/>
    <w:qFormat/>
    <w:rsid w:val="00991171"/>
    <w:pPr>
      <w:numPr>
        <w:numId w:val="28"/>
      </w:numPr>
      <w:autoSpaceDE w:val="0"/>
      <w:autoSpaceDN w:val="0"/>
      <w:spacing w:before="120"/>
    </w:pPr>
    <w:rPr>
      <w:rFonts w:eastAsia="Arial Unicode MS" w:cs="Segoe UI"/>
      <w:lang w:eastAsia="en-AU" w:bidi="en-US"/>
    </w:rPr>
  </w:style>
  <w:style w:type="paragraph" w:customStyle="1" w:styleId="BulletLevel26pt">
    <w:name w:val="Bullet Level 2 6pt"/>
    <w:basedOn w:val="Normal"/>
    <w:uiPriority w:val="1"/>
    <w:qFormat/>
    <w:rsid w:val="00991171"/>
    <w:pPr>
      <w:numPr>
        <w:ilvl w:val="1"/>
        <w:numId w:val="32"/>
      </w:numPr>
      <w:spacing w:before="120"/>
    </w:pPr>
    <w:rPr>
      <w:rFonts w:eastAsia="Times New Roman" w:cs="Times New Roman"/>
      <w:color w:val="000000"/>
      <w:szCs w:val="20"/>
    </w:rPr>
  </w:style>
  <w:style w:type="character" w:styleId="Emphasis">
    <w:name w:val="Emphasis"/>
    <w:uiPriority w:val="20"/>
    <w:qFormat/>
    <w:rsid w:val="00991171"/>
    <w:rPr>
      <w:rFonts w:eastAsiaTheme="majorEastAsia" w:cs="Times New Roman"/>
      <w:b/>
      <w:color w:val="85C9EF" w:themeColor="accent1"/>
      <w:sz w:val="30"/>
      <w:szCs w:val="20"/>
    </w:rPr>
  </w:style>
  <w:style w:type="paragraph" w:customStyle="1" w:styleId="NoteText">
    <w:name w:val="Note Text"/>
    <w:basedOn w:val="Normal"/>
    <w:qFormat/>
    <w:rsid w:val="00991171"/>
    <w:pPr>
      <w:spacing w:before="120" w:after="120" w:line="240" w:lineRule="atLeast"/>
    </w:pPr>
    <w:rPr>
      <w:rFonts w:ascii="Segoe UI Semilight" w:eastAsia="Times New Roman" w:hAnsi="Segoe UI Semilight" w:cs="Segoe UI Semilight"/>
      <w:b/>
      <w:color w:val="5872C8" w:themeColor="accent2" w:themeTint="99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991171"/>
    <w:pPr>
      <w:autoSpaceDE w:val="0"/>
      <w:autoSpaceDN w:val="0"/>
      <w:spacing w:before="200" w:after="160"/>
      <w:ind w:left="567" w:right="567"/>
    </w:pPr>
    <w:rPr>
      <w:rFonts w:eastAsia="Calibri" w:cs="Segoe UI"/>
      <w:i/>
      <w:iCs/>
      <w:color w:val="404040" w:themeColor="text1" w:themeTint="BF"/>
      <w:sz w:val="20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991171"/>
    <w:rPr>
      <w:rFonts w:ascii="Segoe UI" w:eastAsia="Calibri" w:hAnsi="Segoe UI" w:cs="Segoe UI"/>
      <w:i/>
      <w:iCs/>
      <w:color w:val="404040" w:themeColor="text1" w:themeTint="BF"/>
      <w:sz w:val="20"/>
      <w:lang w:val="en-AU" w:bidi="en-US"/>
    </w:rPr>
  </w:style>
  <w:style w:type="paragraph" w:customStyle="1" w:styleId="Heading1A">
    <w:name w:val="Heading 1A"/>
    <w:basedOn w:val="Heading1"/>
    <w:uiPriority w:val="1"/>
    <w:qFormat/>
    <w:rsid w:val="00991171"/>
    <w:pPr>
      <w:numPr>
        <w:numId w:val="0"/>
      </w:numPr>
    </w:pPr>
  </w:style>
  <w:style w:type="paragraph" w:customStyle="1" w:styleId="Heading2A">
    <w:name w:val="Heading 2A"/>
    <w:basedOn w:val="Heading2"/>
    <w:uiPriority w:val="1"/>
    <w:qFormat/>
    <w:rsid w:val="00991171"/>
    <w:pPr>
      <w:numPr>
        <w:ilvl w:val="0"/>
        <w:numId w:val="0"/>
      </w:numPr>
    </w:pPr>
  </w:style>
  <w:style w:type="paragraph" w:customStyle="1" w:styleId="Heading3A">
    <w:name w:val="Heading 3A"/>
    <w:basedOn w:val="Heading3"/>
    <w:uiPriority w:val="1"/>
    <w:qFormat/>
    <w:rsid w:val="00991171"/>
    <w:pPr>
      <w:numPr>
        <w:ilvl w:val="0"/>
        <w:numId w:val="0"/>
      </w:numPr>
    </w:pPr>
    <w:rPr>
      <w:szCs w:val="22"/>
    </w:rPr>
  </w:style>
  <w:style w:type="paragraph" w:customStyle="1" w:styleId="TableBulletLevel1">
    <w:name w:val="Table Bullet Level 1"/>
    <w:basedOn w:val="TableParagraph"/>
    <w:uiPriority w:val="1"/>
    <w:qFormat/>
    <w:rsid w:val="00991171"/>
    <w:pPr>
      <w:numPr>
        <w:numId w:val="30"/>
      </w:numPr>
    </w:pPr>
  </w:style>
  <w:style w:type="paragraph" w:customStyle="1" w:styleId="TableBulletLevel2">
    <w:name w:val="Table Bullet Level 2"/>
    <w:basedOn w:val="TableBulletLevel1"/>
    <w:uiPriority w:val="1"/>
    <w:qFormat/>
    <w:rsid w:val="00991171"/>
    <w:pPr>
      <w:numPr>
        <w:numId w:val="31"/>
      </w:numPr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91171"/>
    <w:rPr>
      <w:rFonts w:asciiTheme="majorHAnsi" w:eastAsiaTheme="majorEastAsia" w:hAnsiTheme="majorHAnsi" w:cstheme="majorBidi"/>
      <w:color w:val="1570A3" w:themeColor="accent1" w:themeShade="7F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171"/>
    <w:rPr>
      <w:rFonts w:asciiTheme="majorHAnsi" w:eastAsiaTheme="majorEastAsia" w:hAnsiTheme="majorHAnsi" w:cstheme="majorBidi"/>
      <w:i/>
      <w:iCs/>
      <w:color w:val="1570A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17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17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customStyle="1" w:styleId="Heading4A">
    <w:name w:val="Heading 4A"/>
    <w:basedOn w:val="Heading4"/>
    <w:qFormat/>
    <w:rsid w:val="00991171"/>
    <w:pPr>
      <w:numPr>
        <w:ilvl w:val="0"/>
        <w:numId w:val="0"/>
      </w:numPr>
    </w:pPr>
  </w:style>
  <w:style w:type="paragraph" w:customStyle="1" w:styleId="BulletLevel36pt">
    <w:name w:val="Bullet Level 3 6 pt"/>
    <w:basedOn w:val="ListParagraph"/>
    <w:qFormat/>
    <w:rsid w:val="00991171"/>
    <w:pPr>
      <w:numPr>
        <w:ilvl w:val="2"/>
        <w:numId w:val="32"/>
      </w:numPr>
      <w:spacing w:before="120"/>
      <w:contextualSpacing/>
    </w:pPr>
    <w:rPr>
      <w:rFonts w:eastAsia="Times New Roman" w:cs="Times New Roman"/>
      <w:szCs w:val="20"/>
    </w:rPr>
  </w:style>
  <w:style w:type="paragraph" w:customStyle="1" w:styleId="Heading5A">
    <w:name w:val="Heading 5A"/>
    <w:basedOn w:val="Heading5"/>
    <w:qFormat/>
    <w:rsid w:val="00991171"/>
    <w:pPr>
      <w:keepNext w:val="0"/>
      <w:keepLines w:val="0"/>
      <w:numPr>
        <w:ilvl w:val="0"/>
        <w:numId w:val="0"/>
      </w:numPr>
      <w:spacing w:before="60" w:after="240" w:line="240" w:lineRule="atLeast"/>
    </w:pPr>
    <w:rPr>
      <w:rFonts w:eastAsiaTheme="majorEastAsia"/>
      <w:color w:val="23346B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991171"/>
    <w:pPr>
      <w:spacing w:line="240" w:lineRule="atLeast"/>
      <w:ind w:right="567"/>
      <w:contextualSpacing/>
    </w:pPr>
    <w:rPr>
      <w:rFonts w:eastAsiaTheme="majorEastAsia" w:cstheme="majorBidi"/>
      <w:color w:val="FFFFFF" w:themeColor="background1"/>
      <w:spacing w:val="-10"/>
      <w:kern w:val="28"/>
      <w:sz w:val="13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171"/>
    <w:rPr>
      <w:rFonts w:ascii="Segoe UI" w:eastAsiaTheme="majorEastAsia" w:hAnsi="Segoe UI" w:cstheme="majorBidi"/>
      <w:color w:val="FFFFFF" w:themeColor="background1"/>
      <w:spacing w:val="-10"/>
      <w:kern w:val="28"/>
      <w:sz w:val="130"/>
      <w:szCs w:val="56"/>
      <w:lang w:val="en-AU"/>
    </w:rPr>
  </w:style>
  <w:style w:type="paragraph" w:styleId="FootnoteText">
    <w:name w:val="footnote text"/>
    <w:basedOn w:val="Normal"/>
    <w:link w:val="FootnoteTextChar"/>
    <w:uiPriority w:val="99"/>
    <w:unhideWhenUsed/>
    <w:rsid w:val="007B1F8D"/>
    <w:pPr>
      <w:spacing w:line="240" w:lineRule="auto"/>
    </w:pPr>
    <w:rPr>
      <w:rFonts w:eastAsia="Times New Roman" w:cs="Times New Roman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B1F8D"/>
    <w:rPr>
      <w:rFonts w:ascii="Segoe UI" w:eastAsia="Times New Roman" w:hAnsi="Segoe UI" w:cs="Times New Roman"/>
      <w:sz w:val="18"/>
      <w:szCs w:val="18"/>
      <w:lang w:val="en-AU"/>
    </w:rPr>
  </w:style>
  <w:style w:type="paragraph" w:customStyle="1" w:styleId="ListParagraphLevel1">
    <w:name w:val="List Paragraph Level 1"/>
    <w:basedOn w:val="ListParagraph"/>
    <w:rsid w:val="007B1F8D"/>
    <w:pPr>
      <w:numPr>
        <w:numId w:val="11"/>
      </w:numPr>
    </w:pPr>
    <w:rPr>
      <w:rFonts w:eastAsia="Calibri" w:cs="Times New Roman"/>
      <w:szCs w:val="20"/>
      <w:lang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1171"/>
    <w:pPr>
      <w:numPr>
        <w:ilvl w:val="1"/>
      </w:numPr>
      <w:ind w:right="567"/>
    </w:pPr>
    <w:rPr>
      <w:rFonts w:eastAsiaTheme="minorEastAsia" w:cs="Times New Roman (Body CS)"/>
      <w:color w:val="FFFFFF" w:themeColor="background1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991171"/>
    <w:rPr>
      <w:rFonts w:ascii="Segoe UI" w:eastAsiaTheme="minorEastAsia" w:hAnsi="Segoe UI" w:cs="Times New Roman (Body CS)"/>
      <w:color w:val="FFFFFF" w:themeColor="background1"/>
      <w:sz w:val="44"/>
      <w:lang w:val="en-AU"/>
    </w:rPr>
  </w:style>
  <w:style w:type="character" w:styleId="PlaceholderText">
    <w:name w:val="Placeholder Text"/>
    <w:basedOn w:val="DefaultParagraphFont"/>
    <w:uiPriority w:val="99"/>
    <w:semiHidden/>
    <w:rsid w:val="00FD33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4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DOSCE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85C9EF"/>
      </a:accent1>
      <a:accent2>
        <a:srgbClr val="23346B"/>
      </a:accent2>
      <a:accent3>
        <a:srgbClr val="54C3BD"/>
      </a:accent3>
      <a:accent4>
        <a:srgbClr val="9189C2"/>
      </a:accent4>
      <a:accent5>
        <a:srgbClr val="1571A4"/>
      </a:accent5>
      <a:accent6>
        <a:srgbClr val="C7D0EC"/>
      </a:accent6>
      <a:hlink>
        <a:srgbClr val="32A4E4"/>
      </a:hlink>
      <a:folHlink>
        <a:srgbClr val="5F54A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tholic Education Office</Company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inta M Baker</dc:creator>
  <cp:lastModifiedBy>Rebecca Roche</cp:lastModifiedBy>
  <cp:revision>2</cp:revision>
  <cp:lastPrinted>2014-12-05T04:03:00Z</cp:lastPrinted>
  <dcterms:created xsi:type="dcterms:W3CDTF">2023-03-05T23:48:00Z</dcterms:created>
  <dcterms:modified xsi:type="dcterms:W3CDTF">2023-03-05T23:48:00Z</dcterms:modified>
</cp:coreProperties>
</file>